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106" w:type="dxa"/>
        <w:tblLook w:val="01E0" w:firstRow="1" w:lastRow="1" w:firstColumn="1" w:lastColumn="1" w:noHBand="0" w:noVBand="0"/>
      </w:tblPr>
      <w:tblGrid>
        <w:gridCol w:w="5351"/>
        <w:gridCol w:w="3780"/>
      </w:tblGrid>
      <w:tr w:rsidR="00E264C6" w:rsidRPr="00EC383D" w14:paraId="751C22D9" w14:textId="77777777">
        <w:trPr>
          <w:trHeight w:val="1970"/>
        </w:trPr>
        <w:tc>
          <w:tcPr>
            <w:tcW w:w="5351" w:type="dxa"/>
            <w:vAlign w:val="center"/>
          </w:tcPr>
          <w:p w14:paraId="7667288A" w14:textId="77777777" w:rsidR="00E264C6" w:rsidRPr="00EC383D" w:rsidRDefault="00E264C6" w:rsidP="00EC383D">
            <w:pPr>
              <w:jc w:val="center"/>
              <w:rPr>
                <w:b/>
                <w:sz w:val="28"/>
              </w:rPr>
            </w:pPr>
            <w:r w:rsidRPr="00EC383D">
              <w:rPr>
                <w:b/>
                <w:sz w:val="28"/>
              </w:rPr>
              <w:t>East West University</w:t>
            </w:r>
          </w:p>
          <w:p w14:paraId="6E8B3CC7" w14:textId="77777777" w:rsidR="00E264C6" w:rsidRPr="00EC383D" w:rsidRDefault="00E264C6" w:rsidP="00EC383D">
            <w:pPr>
              <w:spacing w:after="120"/>
              <w:jc w:val="center"/>
              <w:rPr>
                <w:b/>
                <w:sz w:val="28"/>
              </w:rPr>
            </w:pPr>
            <w:r w:rsidRPr="00EC383D">
              <w:rPr>
                <w:b/>
                <w:sz w:val="28"/>
              </w:rPr>
              <w:t>Department of EEE</w:t>
            </w:r>
          </w:p>
          <w:p w14:paraId="6EA787DD" w14:textId="77777777" w:rsidR="00E264C6" w:rsidRPr="00EC383D" w:rsidRDefault="00E264C6" w:rsidP="00395245">
            <w:pPr>
              <w:jc w:val="center"/>
              <w:rPr>
                <w:b/>
                <w:sz w:val="28"/>
              </w:rPr>
            </w:pPr>
            <w:r w:rsidRPr="00EC383D">
              <w:rPr>
                <w:b/>
                <w:sz w:val="28"/>
              </w:rPr>
              <w:t>EEE</w:t>
            </w:r>
            <w:r w:rsidR="007A5575">
              <w:rPr>
                <w:b/>
                <w:sz w:val="28"/>
              </w:rPr>
              <w:t xml:space="preserve"> </w:t>
            </w:r>
            <w:r w:rsidR="00395245">
              <w:rPr>
                <w:b/>
                <w:sz w:val="28"/>
              </w:rPr>
              <w:t>302</w:t>
            </w:r>
            <w:r w:rsidRPr="00EC383D">
              <w:rPr>
                <w:b/>
                <w:sz w:val="28"/>
              </w:rPr>
              <w:t xml:space="preserve">: </w:t>
            </w:r>
            <w:r>
              <w:rPr>
                <w:b/>
                <w:sz w:val="28"/>
              </w:rPr>
              <w:t>Microprocessors and Interfacing</w:t>
            </w:r>
          </w:p>
          <w:p w14:paraId="2C1426F1" w14:textId="7A88615C" w:rsidR="00E264C6" w:rsidRPr="00EC383D" w:rsidRDefault="00E264C6" w:rsidP="00EC383D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emester: </w:t>
            </w:r>
            <w:r w:rsidR="00D04B7B">
              <w:rPr>
                <w:b/>
                <w:sz w:val="28"/>
              </w:rPr>
              <w:t>S</w:t>
            </w:r>
            <w:r w:rsidR="0041717A">
              <w:rPr>
                <w:b/>
                <w:sz w:val="28"/>
              </w:rPr>
              <w:t>ummer</w:t>
            </w:r>
            <w:r w:rsidR="00D04B7B">
              <w:rPr>
                <w:b/>
                <w:sz w:val="28"/>
              </w:rPr>
              <w:t xml:space="preserve"> 2022</w:t>
            </w:r>
          </w:p>
          <w:p w14:paraId="1C26B68E" w14:textId="77777777" w:rsidR="00E264C6" w:rsidRDefault="00E264C6" w:rsidP="00EC383D">
            <w:pPr>
              <w:jc w:val="center"/>
              <w:rPr>
                <w:b/>
                <w:sz w:val="28"/>
              </w:rPr>
            </w:pPr>
            <w:r w:rsidRPr="00EC383D">
              <w:rPr>
                <w:b/>
                <w:sz w:val="28"/>
              </w:rPr>
              <w:t>Course Outline</w:t>
            </w:r>
          </w:p>
          <w:p w14:paraId="1436389C" w14:textId="017CECD1" w:rsidR="00162EEA" w:rsidRPr="00EC383D" w:rsidRDefault="00162EEA" w:rsidP="00EC383D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ection-</w:t>
            </w:r>
            <w:r w:rsidR="00671E49">
              <w:rPr>
                <w:b/>
                <w:sz w:val="28"/>
              </w:rPr>
              <w:t>1</w:t>
            </w:r>
          </w:p>
        </w:tc>
        <w:tc>
          <w:tcPr>
            <w:tcW w:w="3780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2616" w:type="dxa"/>
              <w:tblLook w:val="01E0" w:firstRow="1" w:lastRow="1" w:firstColumn="1" w:lastColumn="1" w:noHBand="0" w:noVBand="0"/>
            </w:tblPr>
            <w:tblGrid>
              <w:gridCol w:w="2893"/>
            </w:tblGrid>
            <w:tr w:rsidR="00E264C6" w:rsidRPr="00EC383D" w14:paraId="018B2E69" w14:textId="77777777">
              <w:trPr>
                <w:trHeight w:val="1631"/>
              </w:trPr>
              <w:tc>
                <w:tcPr>
                  <w:tcW w:w="2616" w:type="dxa"/>
                </w:tcPr>
                <w:p w14:paraId="7F267609" w14:textId="77777777" w:rsidR="00E264C6" w:rsidRDefault="00E264C6" w:rsidP="002D68C6">
                  <w:r w:rsidRPr="00A5585F">
                    <w:object w:dxaOrig="2400" w:dyaOrig="1545" w14:anchorId="18C46194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33.5pt;height:85.5pt" o:ole="">
                        <v:imagedata r:id="rId8" o:title=""/>
                      </v:shape>
                      <o:OLEObject Type="Embed" ProgID="MSPhotoEd.3" ShapeID="_x0000_i1025" DrawAspect="Content" ObjectID="_1716645058" r:id="rId9"/>
                    </w:object>
                  </w:r>
                </w:p>
              </w:tc>
            </w:tr>
          </w:tbl>
          <w:p w14:paraId="53801E6D" w14:textId="77777777" w:rsidR="00E264C6" w:rsidRPr="00EC383D" w:rsidRDefault="00E264C6" w:rsidP="00EC383D">
            <w:pPr>
              <w:jc w:val="center"/>
              <w:rPr>
                <w:b/>
              </w:rPr>
            </w:pPr>
          </w:p>
        </w:tc>
      </w:tr>
    </w:tbl>
    <w:p w14:paraId="5371CFAC" w14:textId="77777777" w:rsidR="00E264C6" w:rsidRPr="008E3C38" w:rsidRDefault="00E264C6" w:rsidP="009838A4">
      <w:pPr>
        <w:jc w:val="center"/>
        <w:rPr>
          <w:b/>
          <w:sz w:val="16"/>
          <w:szCs w:val="16"/>
        </w:rPr>
      </w:pPr>
    </w:p>
    <w:p w14:paraId="5038E89A" w14:textId="77777777" w:rsidR="00E264C6" w:rsidRPr="008E3C38" w:rsidRDefault="00E264C6" w:rsidP="005468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opperplate Gothic Light" w:hAnsi="Copperplate Gothic Light"/>
          <w:sz w:val="22"/>
          <w:szCs w:val="22"/>
        </w:rPr>
      </w:pPr>
      <w:r w:rsidRPr="008E3C38">
        <w:rPr>
          <w:rFonts w:ascii="Copperplate Gothic Light" w:hAnsi="Copperplate Gothic Light"/>
          <w:b/>
          <w:sz w:val="22"/>
          <w:szCs w:val="22"/>
        </w:rPr>
        <w:t xml:space="preserve">Course Code: </w:t>
      </w:r>
      <w:r w:rsidR="00241B02">
        <w:rPr>
          <w:rFonts w:ascii="Copperplate Gothic Light" w:hAnsi="Copperplate Gothic Light"/>
          <w:sz w:val="22"/>
          <w:szCs w:val="22"/>
        </w:rPr>
        <w:t>EEE</w:t>
      </w:r>
      <w:r w:rsidR="00CC44AA">
        <w:rPr>
          <w:rFonts w:ascii="Copperplate Gothic Light" w:hAnsi="Copperplate Gothic Light"/>
          <w:sz w:val="22"/>
          <w:szCs w:val="22"/>
        </w:rPr>
        <w:t>302</w:t>
      </w:r>
    </w:p>
    <w:p w14:paraId="32404419" w14:textId="77777777" w:rsidR="00E264C6" w:rsidRPr="008E3C38" w:rsidRDefault="00E264C6" w:rsidP="005468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opperplate Gothic Light" w:hAnsi="Copperplate Gothic Light"/>
          <w:sz w:val="22"/>
          <w:szCs w:val="22"/>
        </w:rPr>
      </w:pPr>
      <w:r w:rsidRPr="008E3C38">
        <w:rPr>
          <w:rFonts w:ascii="Copperplate Gothic Light" w:hAnsi="Copperplate Gothic Light"/>
          <w:b/>
          <w:sz w:val="22"/>
          <w:szCs w:val="22"/>
        </w:rPr>
        <w:t xml:space="preserve">Course Title: </w:t>
      </w:r>
      <w:r w:rsidRPr="008E3C38">
        <w:rPr>
          <w:rFonts w:ascii="Copperplate Gothic Light" w:hAnsi="Copperplate Gothic Light"/>
          <w:sz w:val="22"/>
          <w:szCs w:val="22"/>
        </w:rPr>
        <w:t>Microprocessors and interfacing</w:t>
      </w:r>
    </w:p>
    <w:p w14:paraId="668138FD" w14:textId="77777777" w:rsidR="00E264C6" w:rsidRPr="008E3C38" w:rsidRDefault="00E264C6" w:rsidP="005468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opperplate Gothic Light" w:hAnsi="Copperplate Gothic Light"/>
          <w:sz w:val="22"/>
          <w:szCs w:val="22"/>
        </w:rPr>
      </w:pPr>
      <w:r w:rsidRPr="008E3C38">
        <w:rPr>
          <w:rFonts w:ascii="Copperplate Gothic Light" w:hAnsi="Copperplate Gothic Light"/>
          <w:b/>
          <w:sz w:val="22"/>
          <w:szCs w:val="22"/>
        </w:rPr>
        <w:t xml:space="preserve">Credits: </w:t>
      </w:r>
      <w:r w:rsidRPr="008E3C38">
        <w:rPr>
          <w:rFonts w:ascii="Copperplate Gothic Light" w:hAnsi="Copperplate Gothic Light"/>
          <w:sz w:val="22"/>
          <w:szCs w:val="22"/>
        </w:rPr>
        <w:t>3+1 (4)</w:t>
      </w:r>
    </w:p>
    <w:p w14:paraId="06742DD0" w14:textId="77777777" w:rsidR="00E264C6" w:rsidRPr="008E3C38" w:rsidRDefault="00E264C6" w:rsidP="005468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opperplate Gothic Light" w:hAnsi="Copperplate Gothic Light"/>
          <w:sz w:val="22"/>
          <w:szCs w:val="22"/>
        </w:rPr>
      </w:pPr>
      <w:r w:rsidRPr="008E3C38">
        <w:rPr>
          <w:rFonts w:ascii="Copperplate Gothic Light" w:hAnsi="Copperplate Gothic Light"/>
          <w:b/>
          <w:sz w:val="22"/>
          <w:szCs w:val="22"/>
        </w:rPr>
        <w:t xml:space="preserve">Pre-requisite: </w:t>
      </w:r>
      <w:r w:rsidRPr="008E3C38">
        <w:rPr>
          <w:rFonts w:ascii="Copperplate Gothic Light" w:hAnsi="Copperplate Gothic Light"/>
          <w:sz w:val="22"/>
          <w:szCs w:val="22"/>
        </w:rPr>
        <w:t>EEE205</w:t>
      </w:r>
    </w:p>
    <w:p w14:paraId="320E2741" w14:textId="77777777" w:rsidR="00E264C6" w:rsidRDefault="00E264C6" w:rsidP="00331EF8">
      <w:pPr>
        <w:jc w:val="both"/>
      </w:pPr>
    </w:p>
    <w:p w14:paraId="6404C646" w14:textId="77777777" w:rsidR="00E264C6" w:rsidRPr="00D72F7F" w:rsidRDefault="00E264C6" w:rsidP="00331EF8">
      <w:pPr>
        <w:jc w:val="both"/>
        <w:rPr>
          <w:sz w:val="22"/>
          <w:szCs w:val="22"/>
        </w:rPr>
      </w:pPr>
      <w:r w:rsidRPr="00D72F7F">
        <w:rPr>
          <w:b/>
          <w:sz w:val="22"/>
          <w:szCs w:val="22"/>
        </w:rPr>
        <w:t xml:space="preserve">Course Instructor: </w:t>
      </w:r>
      <w:r w:rsidR="007A5575">
        <w:rPr>
          <w:b/>
          <w:sz w:val="22"/>
          <w:szCs w:val="22"/>
        </w:rPr>
        <w:t xml:space="preserve"> </w:t>
      </w:r>
      <w:r w:rsidR="007A5575" w:rsidRPr="007A5575">
        <w:rPr>
          <w:sz w:val="22"/>
          <w:szCs w:val="22"/>
        </w:rPr>
        <w:t>Mr</w:t>
      </w:r>
      <w:r w:rsidR="007A5575">
        <w:rPr>
          <w:b/>
          <w:sz w:val="22"/>
          <w:szCs w:val="22"/>
        </w:rPr>
        <w:t xml:space="preserve">. </w:t>
      </w:r>
      <w:r w:rsidRPr="00592AD9">
        <w:rPr>
          <w:sz w:val="22"/>
          <w:szCs w:val="22"/>
        </w:rPr>
        <w:t>Fakir Mashuque Alamgir,</w:t>
      </w:r>
    </w:p>
    <w:p w14:paraId="26374738" w14:textId="77777777" w:rsidR="00E264C6" w:rsidRPr="00D72F7F" w:rsidRDefault="00395245" w:rsidP="00331EF8">
      <w:pPr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Assistant Professor</w:t>
      </w:r>
      <w:r w:rsidR="00E264C6" w:rsidRPr="00D72F7F">
        <w:rPr>
          <w:sz w:val="22"/>
          <w:szCs w:val="22"/>
        </w:rPr>
        <w:t>, Department of EEE, East West University</w:t>
      </w:r>
    </w:p>
    <w:p w14:paraId="31B3F661" w14:textId="77777777" w:rsidR="00E264C6" w:rsidRPr="00D72F7F" w:rsidRDefault="00E264C6" w:rsidP="009E6399">
      <w:pPr>
        <w:jc w:val="both"/>
        <w:rPr>
          <w:sz w:val="22"/>
          <w:szCs w:val="22"/>
        </w:rPr>
      </w:pPr>
      <w:r w:rsidRPr="00D72F7F">
        <w:rPr>
          <w:sz w:val="22"/>
          <w:szCs w:val="22"/>
        </w:rPr>
        <w:tab/>
      </w:r>
      <w:r w:rsidRPr="00D72F7F">
        <w:rPr>
          <w:sz w:val="22"/>
          <w:szCs w:val="22"/>
        </w:rPr>
        <w:tab/>
        <w:t xml:space="preserve">      </w:t>
      </w:r>
      <w:r w:rsidR="00395245">
        <w:rPr>
          <w:sz w:val="22"/>
          <w:szCs w:val="22"/>
        </w:rPr>
        <w:t xml:space="preserve">   Office: Floor 5, Room No- 540</w:t>
      </w:r>
    </w:p>
    <w:p w14:paraId="5FFFA235" w14:textId="77777777" w:rsidR="00E264C6" w:rsidRPr="00D72F7F" w:rsidRDefault="00E264C6" w:rsidP="009E6399">
      <w:pPr>
        <w:jc w:val="both"/>
        <w:rPr>
          <w:sz w:val="22"/>
          <w:szCs w:val="22"/>
        </w:rPr>
      </w:pPr>
      <w:r w:rsidRPr="00D72F7F">
        <w:rPr>
          <w:sz w:val="22"/>
          <w:szCs w:val="22"/>
        </w:rPr>
        <w:tab/>
      </w:r>
      <w:r w:rsidRPr="00D72F7F">
        <w:rPr>
          <w:sz w:val="22"/>
          <w:szCs w:val="22"/>
        </w:rPr>
        <w:tab/>
        <w:t xml:space="preserve">         (Email: </w:t>
      </w:r>
      <w:hyperlink r:id="rId10" w:history="1">
        <w:r w:rsidRPr="000251CA">
          <w:rPr>
            <w:rStyle w:val="Hyperlink"/>
            <w:sz w:val="22"/>
            <w:szCs w:val="22"/>
          </w:rPr>
          <w:t>fma@ewubd.edu</w:t>
        </w:r>
      </w:hyperlink>
      <w:r>
        <w:rPr>
          <w:sz w:val="22"/>
          <w:szCs w:val="22"/>
        </w:rPr>
        <w:t>) Phone: 09666 77 55 77 ext. 169</w:t>
      </w:r>
    </w:p>
    <w:p w14:paraId="6CFEA338" w14:textId="77777777" w:rsidR="00E264C6" w:rsidRPr="00D72F7F" w:rsidRDefault="00E264C6" w:rsidP="009E6399">
      <w:pPr>
        <w:jc w:val="both"/>
        <w:rPr>
          <w:sz w:val="22"/>
          <w:szCs w:val="22"/>
        </w:rPr>
      </w:pPr>
    </w:p>
    <w:p w14:paraId="7FC87E9F" w14:textId="7B502F9A" w:rsidR="00E264C6" w:rsidRPr="00D72F7F" w:rsidRDefault="00E264C6" w:rsidP="00153D56">
      <w:pPr>
        <w:jc w:val="both"/>
        <w:rPr>
          <w:sz w:val="22"/>
          <w:szCs w:val="22"/>
        </w:rPr>
      </w:pPr>
      <w:r w:rsidRPr="00D72F7F">
        <w:rPr>
          <w:b/>
          <w:sz w:val="22"/>
          <w:szCs w:val="22"/>
        </w:rPr>
        <w:t xml:space="preserve">Class Hour: </w:t>
      </w:r>
      <w:r w:rsidR="00671E49">
        <w:rPr>
          <w:bCs/>
          <w:sz w:val="22"/>
          <w:szCs w:val="22"/>
        </w:rPr>
        <w:t>S</w:t>
      </w:r>
      <w:r w:rsidR="0041717A">
        <w:rPr>
          <w:bCs/>
          <w:sz w:val="22"/>
          <w:szCs w:val="22"/>
        </w:rPr>
        <w:t>T</w:t>
      </w:r>
      <w:r w:rsidR="002371DF">
        <w:rPr>
          <w:bCs/>
          <w:sz w:val="22"/>
          <w:szCs w:val="22"/>
        </w:rPr>
        <w:t xml:space="preserve"> </w:t>
      </w:r>
      <w:r w:rsidR="00671E49">
        <w:rPr>
          <w:bCs/>
          <w:sz w:val="22"/>
          <w:szCs w:val="22"/>
        </w:rPr>
        <w:t>0</w:t>
      </w:r>
      <w:r w:rsidR="0041717A">
        <w:rPr>
          <w:bCs/>
          <w:sz w:val="22"/>
          <w:szCs w:val="22"/>
        </w:rPr>
        <w:t>1</w:t>
      </w:r>
      <w:r w:rsidR="00395245">
        <w:rPr>
          <w:bCs/>
          <w:sz w:val="22"/>
          <w:szCs w:val="22"/>
        </w:rPr>
        <w:t>:</w:t>
      </w:r>
      <w:r w:rsidR="0041717A">
        <w:rPr>
          <w:bCs/>
          <w:sz w:val="22"/>
          <w:szCs w:val="22"/>
        </w:rPr>
        <w:t>3</w:t>
      </w:r>
      <w:r w:rsidRPr="00D72F7F">
        <w:rPr>
          <w:bCs/>
          <w:sz w:val="22"/>
          <w:szCs w:val="22"/>
        </w:rPr>
        <w:t>0</w:t>
      </w:r>
      <w:r w:rsidR="00395245">
        <w:rPr>
          <w:sz w:val="22"/>
          <w:szCs w:val="22"/>
        </w:rPr>
        <w:t>-</w:t>
      </w:r>
      <w:r w:rsidR="0041717A">
        <w:rPr>
          <w:sz w:val="22"/>
          <w:szCs w:val="22"/>
        </w:rPr>
        <w:t>3</w:t>
      </w:r>
      <w:r w:rsidR="00395245">
        <w:rPr>
          <w:sz w:val="22"/>
          <w:szCs w:val="22"/>
        </w:rPr>
        <w:t>:</w:t>
      </w:r>
      <w:r w:rsidR="0041717A">
        <w:rPr>
          <w:sz w:val="22"/>
          <w:szCs w:val="22"/>
        </w:rPr>
        <w:t>0</w:t>
      </w:r>
      <w:r w:rsidRPr="00D72F7F">
        <w:rPr>
          <w:sz w:val="22"/>
          <w:szCs w:val="22"/>
        </w:rPr>
        <w:t>0</w:t>
      </w:r>
      <w:r w:rsidRPr="00D72F7F">
        <w:rPr>
          <w:sz w:val="22"/>
          <w:szCs w:val="22"/>
        </w:rPr>
        <w:tab/>
      </w:r>
      <w:r w:rsidRPr="00D72F7F">
        <w:rPr>
          <w:sz w:val="22"/>
          <w:szCs w:val="22"/>
        </w:rPr>
        <w:tab/>
      </w:r>
      <w:r w:rsidRPr="00D72F7F">
        <w:rPr>
          <w:sz w:val="22"/>
          <w:szCs w:val="22"/>
        </w:rPr>
        <w:tab/>
      </w:r>
      <w:r w:rsidRPr="00D72F7F">
        <w:rPr>
          <w:b/>
          <w:bCs/>
          <w:sz w:val="22"/>
          <w:szCs w:val="22"/>
        </w:rPr>
        <w:t>Room:</w:t>
      </w:r>
      <w:r w:rsidR="00D71D5E">
        <w:rPr>
          <w:sz w:val="22"/>
          <w:szCs w:val="22"/>
        </w:rPr>
        <w:t xml:space="preserve"> </w:t>
      </w:r>
      <w:r w:rsidR="00872C55">
        <w:rPr>
          <w:sz w:val="22"/>
          <w:szCs w:val="22"/>
        </w:rPr>
        <w:t>221</w:t>
      </w:r>
    </w:p>
    <w:p w14:paraId="48783FF2" w14:textId="4095813C" w:rsidR="00E264C6" w:rsidRPr="00D72F7F" w:rsidRDefault="00E264C6" w:rsidP="00153D56">
      <w:pPr>
        <w:jc w:val="both"/>
        <w:rPr>
          <w:sz w:val="22"/>
          <w:szCs w:val="22"/>
        </w:rPr>
      </w:pPr>
      <w:r w:rsidRPr="00D72F7F">
        <w:rPr>
          <w:b/>
          <w:sz w:val="22"/>
          <w:szCs w:val="22"/>
        </w:rPr>
        <w:t>Lab Hour:</w:t>
      </w:r>
      <w:r w:rsidR="00557C71">
        <w:rPr>
          <w:sz w:val="22"/>
          <w:szCs w:val="22"/>
        </w:rPr>
        <w:t xml:space="preserve"> </w:t>
      </w:r>
      <w:proofErr w:type="gramStart"/>
      <w:r w:rsidR="0041717A">
        <w:rPr>
          <w:sz w:val="22"/>
          <w:szCs w:val="22"/>
        </w:rPr>
        <w:t>R</w:t>
      </w:r>
      <w:r w:rsidR="00557C71">
        <w:rPr>
          <w:sz w:val="22"/>
          <w:szCs w:val="22"/>
        </w:rPr>
        <w:t xml:space="preserve"> </w:t>
      </w:r>
      <w:r w:rsidR="0041717A">
        <w:rPr>
          <w:sz w:val="22"/>
          <w:szCs w:val="22"/>
        </w:rPr>
        <w:t xml:space="preserve"> 8</w:t>
      </w:r>
      <w:r w:rsidR="000C5716">
        <w:rPr>
          <w:sz w:val="22"/>
          <w:szCs w:val="22"/>
        </w:rPr>
        <w:t>:</w:t>
      </w:r>
      <w:r w:rsidR="0041717A">
        <w:rPr>
          <w:sz w:val="22"/>
          <w:szCs w:val="22"/>
        </w:rPr>
        <w:t>0</w:t>
      </w:r>
      <w:r w:rsidR="000C5716">
        <w:rPr>
          <w:sz w:val="22"/>
          <w:szCs w:val="22"/>
        </w:rPr>
        <w:t>0</w:t>
      </w:r>
      <w:proofErr w:type="gramEnd"/>
      <w:r w:rsidR="000C5716">
        <w:rPr>
          <w:sz w:val="22"/>
          <w:szCs w:val="22"/>
        </w:rPr>
        <w:t>-</w:t>
      </w:r>
      <w:r w:rsidR="0041717A">
        <w:rPr>
          <w:sz w:val="22"/>
          <w:szCs w:val="22"/>
        </w:rPr>
        <w:t>10</w:t>
      </w:r>
      <w:r w:rsidR="000C5716">
        <w:rPr>
          <w:sz w:val="22"/>
          <w:szCs w:val="22"/>
        </w:rPr>
        <w:t>:</w:t>
      </w:r>
      <w:r w:rsidR="0041717A">
        <w:rPr>
          <w:sz w:val="22"/>
          <w:szCs w:val="22"/>
        </w:rPr>
        <w:t>0</w:t>
      </w:r>
      <w:r w:rsidR="004D7A75">
        <w:rPr>
          <w:sz w:val="22"/>
          <w:szCs w:val="22"/>
        </w:rPr>
        <w:t>0</w:t>
      </w:r>
      <w:r w:rsidRPr="00D72F7F">
        <w:rPr>
          <w:sz w:val="22"/>
          <w:szCs w:val="22"/>
        </w:rPr>
        <w:tab/>
      </w:r>
      <w:r w:rsidRPr="00D72F7F">
        <w:rPr>
          <w:sz w:val="22"/>
          <w:szCs w:val="22"/>
        </w:rPr>
        <w:tab/>
      </w:r>
      <w:r w:rsidRPr="00D72F7F">
        <w:rPr>
          <w:sz w:val="22"/>
          <w:szCs w:val="22"/>
        </w:rPr>
        <w:tab/>
      </w:r>
      <w:r w:rsidRPr="00D72F7F">
        <w:rPr>
          <w:b/>
          <w:bCs/>
          <w:sz w:val="22"/>
          <w:szCs w:val="22"/>
        </w:rPr>
        <w:t>Room:</w:t>
      </w:r>
      <w:r w:rsidR="008738C4">
        <w:rPr>
          <w:sz w:val="22"/>
          <w:szCs w:val="22"/>
        </w:rPr>
        <w:t xml:space="preserve"> </w:t>
      </w:r>
      <w:r w:rsidR="00872C55">
        <w:rPr>
          <w:sz w:val="22"/>
          <w:szCs w:val="22"/>
        </w:rPr>
        <w:t>634/546</w:t>
      </w:r>
    </w:p>
    <w:p w14:paraId="743E9DA7" w14:textId="77777777" w:rsidR="008738C4" w:rsidRPr="00D72F7F" w:rsidRDefault="008738C4" w:rsidP="009E6399">
      <w:pPr>
        <w:jc w:val="both"/>
        <w:rPr>
          <w:b/>
          <w:sz w:val="22"/>
          <w:szCs w:val="22"/>
        </w:rPr>
      </w:pPr>
    </w:p>
    <w:p w14:paraId="21330B4D" w14:textId="77777777" w:rsidR="00E264C6" w:rsidRPr="00D72F7F" w:rsidRDefault="00B341AF" w:rsidP="009E6399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Course outcomes</w:t>
      </w:r>
      <w:r w:rsidR="00E264C6" w:rsidRPr="00D72F7F">
        <w:rPr>
          <w:b/>
          <w:sz w:val="22"/>
          <w:szCs w:val="22"/>
        </w:rPr>
        <w:t>:</w:t>
      </w:r>
    </w:p>
    <w:p w14:paraId="3E4557B9" w14:textId="77777777" w:rsidR="00E264C6" w:rsidRPr="00D72F7F" w:rsidRDefault="00E264C6" w:rsidP="00EF05A6">
      <w:pPr>
        <w:jc w:val="both"/>
        <w:rPr>
          <w:sz w:val="1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7"/>
        <w:gridCol w:w="1538"/>
        <w:gridCol w:w="2618"/>
        <w:gridCol w:w="1650"/>
      </w:tblGrid>
      <w:tr w:rsidR="00241B02" w14:paraId="166A816B" w14:textId="77777777" w:rsidTr="000D6BF9">
        <w:trPr>
          <w:trHeight w:val="841"/>
        </w:trPr>
        <w:tc>
          <w:tcPr>
            <w:tcW w:w="3407" w:type="dxa"/>
          </w:tcPr>
          <w:p w14:paraId="05432A61" w14:textId="77777777" w:rsidR="00241B02" w:rsidRPr="00162EEA" w:rsidRDefault="000D6BF9" w:rsidP="00162EEA">
            <w:pPr>
              <w:jc w:val="center"/>
              <w:rPr>
                <w:b/>
              </w:rPr>
            </w:pPr>
            <w:r>
              <w:rPr>
                <w:b/>
              </w:rPr>
              <w:t>CO</w:t>
            </w:r>
          </w:p>
        </w:tc>
        <w:tc>
          <w:tcPr>
            <w:tcW w:w="1538" w:type="dxa"/>
          </w:tcPr>
          <w:p w14:paraId="7CBD7A5D" w14:textId="77777777" w:rsidR="00241B02" w:rsidRPr="00162EEA" w:rsidRDefault="000D6BF9" w:rsidP="00162EEA">
            <w:pPr>
              <w:jc w:val="center"/>
              <w:rPr>
                <w:b/>
              </w:rPr>
            </w:pPr>
            <w:r>
              <w:rPr>
                <w:b/>
              </w:rPr>
              <w:t>PO</w:t>
            </w:r>
          </w:p>
        </w:tc>
        <w:tc>
          <w:tcPr>
            <w:tcW w:w="2618" w:type="dxa"/>
          </w:tcPr>
          <w:p w14:paraId="0C0C4BA8" w14:textId="77777777" w:rsidR="00241B02" w:rsidRPr="00162EEA" w:rsidRDefault="000D6BF9" w:rsidP="00162EEA">
            <w:pPr>
              <w:jc w:val="center"/>
              <w:rPr>
                <w:b/>
              </w:rPr>
            </w:pPr>
            <w:r>
              <w:rPr>
                <w:b/>
              </w:rPr>
              <w:t xml:space="preserve">TAXONOMY DOMAIN/LEVEL </w:t>
            </w:r>
          </w:p>
        </w:tc>
        <w:tc>
          <w:tcPr>
            <w:tcW w:w="1650" w:type="dxa"/>
          </w:tcPr>
          <w:p w14:paraId="4EBF27E6" w14:textId="77777777" w:rsidR="00241B02" w:rsidRPr="00162EEA" w:rsidRDefault="00241B02" w:rsidP="00162EEA">
            <w:pPr>
              <w:jc w:val="center"/>
              <w:rPr>
                <w:b/>
              </w:rPr>
            </w:pPr>
            <w:r w:rsidRPr="00162EEA">
              <w:rPr>
                <w:b/>
              </w:rPr>
              <w:t>Assessment tools</w:t>
            </w:r>
          </w:p>
        </w:tc>
      </w:tr>
      <w:tr w:rsidR="00241B02" w:rsidRPr="008937C6" w14:paraId="75B4CD3D" w14:textId="77777777" w:rsidTr="0089170D">
        <w:trPr>
          <w:trHeight w:val="1268"/>
        </w:trPr>
        <w:tc>
          <w:tcPr>
            <w:tcW w:w="3407" w:type="dxa"/>
          </w:tcPr>
          <w:p w14:paraId="0EF397B4" w14:textId="77777777" w:rsidR="00241B02" w:rsidRPr="00F43BE7" w:rsidRDefault="000D6BF9" w:rsidP="001D0507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Explain the architecture, instruction set, memory and input/output interface for 8086/8088 microprocessor. </w:t>
            </w:r>
          </w:p>
        </w:tc>
        <w:tc>
          <w:tcPr>
            <w:tcW w:w="1538" w:type="dxa"/>
          </w:tcPr>
          <w:p w14:paraId="320F7FDA" w14:textId="77777777" w:rsidR="00241B02" w:rsidRPr="00F43BE7" w:rsidRDefault="000D6BF9" w:rsidP="00162EE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1</w:t>
            </w:r>
          </w:p>
        </w:tc>
        <w:tc>
          <w:tcPr>
            <w:tcW w:w="2618" w:type="dxa"/>
          </w:tcPr>
          <w:p w14:paraId="17A88F29" w14:textId="77777777" w:rsidR="00241B02" w:rsidRPr="00F43BE7" w:rsidRDefault="000D6BF9" w:rsidP="003641C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ognitive/Understand </w:t>
            </w:r>
          </w:p>
        </w:tc>
        <w:tc>
          <w:tcPr>
            <w:tcW w:w="1650" w:type="dxa"/>
          </w:tcPr>
          <w:p w14:paraId="3888DDE1" w14:textId="77777777" w:rsidR="00241B02" w:rsidRPr="00F43BE7" w:rsidRDefault="00241B02" w:rsidP="00162EEA">
            <w:pPr>
              <w:jc w:val="center"/>
              <w:rPr>
                <w:color w:val="000000" w:themeColor="text1"/>
              </w:rPr>
            </w:pPr>
            <w:r w:rsidRPr="00F43BE7">
              <w:rPr>
                <w:color w:val="000000" w:themeColor="text1"/>
              </w:rPr>
              <w:t>Midterm</w:t>
            </w:r>
            <w:r w:rsidR="000D6BF9">
              <w:rPr>
                <w:color w:val="000000" w:themeColor="text1"/>
              </w:rPr>
              <w:t xml:space="preserve"> exams</w:t>
            </w:r>
            <w:r w:rsidRPr="00F43BE7">
              <w:rPr>
                <w:color w:val="000000" w:themeColor="text1"/>
              </w:rPr>
              <w:t>, Final</w:t>
            </w:r>
            <w:r w:rsidR="000D6BF9">
              <w:rPr>
                <w:color w:val="000000" w:themeColor="text1"/>
              </w:rPr>
              <w:t xml:space="preserve"> exam</w:t>
            </w:r>
          </w:p>
        </w:tc>
      </w:tr>
      <w:tr w:rsidR="003641C7" w:rsidRPr="008937C6" w14:paraId="73CC7AAC" w14:textId="77777777" w:rsidTr="0089170D">
        <w:trPr>
          <w:trHeight w:val="1502"/>
        </w:trPr>
        <w:tc>
          <w:tcPr>
            <w:tcW w:w="3407" w:type="dxa"/>
          </w:tcPr>
          <w:p w14:paraId="34328875" w14:textId="7E9836DD" w:rsidR="003641C7" w:rsidRDefault="001D0507" w:rsidP="001D0507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Relate microprocessor working principle, instruction set execution and external peripheral connection for specific application. </w:t>
            </w:r>
          </w:p>
        </w:tc>
        <w:tc>
          <w:tcPr>
            <w:tcW w:w="1538" w:type="dxa"/>
          </w:tcPr>
          <w:p w14:paraId="11A9CE8B" w14:textId="77777777" w:rsidR="003641C7" w:rsidRDefault="000D6BF9" w:rsidP="00162EE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1</w:t>
            </w:r>
          </w:p>
        </w:tc>
        <w:tc>
          <w:tcPr>
            <w:tcW w:w="2618" w:type="dxa"/>
          </w:tcPr>
          <w:p w14:paraId="3A655C66" w14:textId="77777777" w:rsidR="003641C7" w:rsidRDefault="000D6BF9" w:rsidP="003641C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ognitive/Apply </w:t>
            </w:r>
          </w:p>
        </w:tc>
        <w:tc>
          <w:tcPr>
            <w:tcW w:w="1650" w:type="dxa"/>
          </w:tcPr>
          <w:p w14:paraId="5D968DD8" w14:textId="77777777" w:rsidR="003641C7" w:rsidRPr="00F43BE7" w:rsidRDefault="000D6BF9" w:rsidP="00162EEA">
            <w:pPr>
              <w:jc w:val="center"/>
              <w:rPr>
                <w:color w:val="000000" w:themeColor="text1"/>
              </w:rPr>
            </w:pPr>
            <w:r w:rsidRPr="00F43BE7">
              <w:rPr>
                <w:color w:val="000000" w:themeColor="text1"/>
              </w:rPr>
              <w:t>Midterm</w:t>
            </w:r>
            <w:r>
              <w:rPr>
                <w:color w:val="000000" w:themeColor="text1"/>
              </w:rPr>
              <w:t xml:space="preserve"> exams</w:t>
            </w:r>
            <w:r w:rsidRPr="00F43BE7">
              <w:rPr>
                <w:color w:val="000000" w:themeColor="text1"/>
              </w:rPr>
              <w:t>, Final</w:t>
            </w:r>
            <w:r>
              <w:rPr>
                <w:color w:val="000000" w:themeColor="text1"/>
              </w:rPr>
              <w:t xml:space="preserve"> exam</w:t>
            </w:r>
          </w:p>
        </w:tc>
      </w:tr>
      <w:tr w:rsidR="00971C34" w:rsidRPr="008937C6" w14:paraId="24C3DAA7" w14:textId="77777777" w:rsidTr="000D6BF9">
        <w:trPr>
          <w:trHeight w:val="933"/>
        </w:trPr>
        <w:tc>
          <w:tcPr>
            <w:tcW w:w="3407" w:type="dxa"/>
          </w:tcPr>
          <w:p w14:paraId="068B0536" w14:textId="6B6721AB" w:rsidR="00971C34" w:rsidRPr="00F43BE7" w:rsidRDefault="00971C34" w:rsidP="0089170D">
            <w:pPr>
              <w:pStyle w:val="ListParagraph"/>
              <w:ind w:left="90"/>
              <w:jc w:val="both"/>
              <w:rPr>
                <w:color w:val="000000" w:themeColor="text1"/>
              </w:rPr>
            </w:pPr>
            <w:r w:rsidRPr="00F43BE7">
              <w:rPr>
                <w:color w:val="000000" w:themeColor="text1"/>
              </w:rPr>
              <w:t>Program in assembly languag</w:t>
            </w:r>
            <w:r w:rsidR="001D0507">
              <w:rPr>
                <w:color w:val="000000" w:themeColor="text1"/>
              </w:rPr>
              <w:t xml:space="preserve">e for executing microprocessor instruction set. </w:t>
            </w:r>
          </w:p>
        </w:tc>
        <w:tc>
          <w:tcPr>
            <w:tcW w:w="1538" w:type="dxa"/>
          </w:tcPr>
          <w:p w14:paraId="1E538B50" w14:textId="77777777" w:rsidR="00971C34" w:rsidRPr="00F43BE7" w:rsidRDefault="000D6BF9" w:rsidP="00971C3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5</w:t>
            </w:r>
          </w:p>
        </w:tc>
        <w:tc>
          <w:tcPr>
            <w:tcW w:w="2618" w:type="dxa"/>
          </w:tcPr>
          <w:p w14:paraId="0614335D" w14:textId="77777777" w:rsidR="00971C34" w:rsidRPr="00F43BE7" w:rsidRDefault="000D6BF9" w:rsidP="00971C3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sychomotor/Precision</w:t>
            </w:r>
          </w:p>
        </w:tc>
        <w:tc>
          <w:tcPr>
            <w:tcW w:w="1650" w:type="dxa"/>
          </w:tcPr>
          <w:p w14:paraId="50032C35" w14:textId="77777777" w:rsidR="00971C34" w:rsidRPr="00F43BE7" w:rsidRDefault="00971C34" w:rsidP="00971C34">
            <w:pPr>
              <w:jc w:val="center"/>
              <w:rPr>
                <w:color w:val="000000" w:themeColor="text1"/>
              </w:rPr>
            </w:pPr>
            <w:r w:rsidRPr="00F43BE7">
              <w:rPr>
                <w:color w:val="000000" w:themeColor="text1"/>
              </w:rPr>
              <w:t xml:space="preserve">Lab performance, Lab test, </w:t>
            </w:r>
          </w:p>
        </w:tc>
      </w:tr>
      <w:tr w:rsidR="00971C34" w:rsidRPr="008937C6" w14:paraId="67631CCD" w14:textId="77777777" w:rsidTr="000D6BF9">
        <w:trPr>
          <w:trHeight w:val="1232"/>
        </w:trPr>
        <w:tc>
          <w:tcPr>
            <w:tcW w:w="3407" w:type="dxa"/>
          </w:tcPr>
          <w:p w14:paraId="08A7F3A4" w14:textId="10EFB51C" w:rsidR="00971C34" w:rsidRPr="00F43BE7" w:rsidRDefault="001D0507" w:rsidP="0089170D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vestigate microprocessor based systems </w:t>
            </w:r>
            <w:r w:rsidR="00427344">
              <w:rPr>
                <w:color w:val="000000" w:themeColor="text1"/>
              </w:rPr>
              <w:t>by designing and conducting exp</w:t>
            </w:r>
            <w:r>
              <w:rPr>
                <w:color w:val="000000" w:themeColor="text1"/>
              </w:rPr>
              <w:t xml:space="preserve">eriments. </w:t>
            </w:r>
          </w:p>
        </w:tc>
        <w:tc>
          <w:tcPr>
            <w:tcW w:w="1538" w:type="dxa"/>
          </w:tcPr>
          <w:p w14:paraId="2E3A8C2F" w14:textId="77777777" w:rsidR="00971C34" w:rsidRPr="00F43BE7" w:rsidRDefault="000D6BF9" w:rsidP="00971C3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4</w:t>
            </w:r>
          </w:p>
        </w:tc>
        <w:tc>
          <w:tcPr>
            <w:tcW w:w="2618" w:type="dxa"/>
          </w:tcPr>
          <w:p w14:paraId="1720A3FE" w14:textId="77777777" w:rsidR="00971C34" w:rsidRPr="00F43BE7" w:rsidRDefault="000D6BF9" w:rsidP="00971C3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gnitive/Evaluate</w:t>
            </w:r>
          </w:p>
        </w:tc>
        <w:tc>
          <w:tcPr>
            <w:tcW w:w="1650" w:type="dxa"/>
          </w:tcPr>
          <w:p w14:paraId="5A401499" w14:textId="77777777" w:rsidR="00971C34" w:rsidRPr="00F43BE7" w:rsidRDefault="00971C34" w:rsidP="00971C3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Lab performance, </w:t>
            </w:r>
            <w:r w:rsidR="000D6BF9">
              <w:rPr>
                <w:color w:val="000000" w:themeColor="text1"/>
              </w:rPr>
              <w:t>Lab report and/or viva.</w:t>
            </w:r>
            <w:r>
              <w:rPr>
                <w:color w:val="000000" w:themeColor="text1"/>
              </w:rPr>
              <w:t xml:space="preserve"> </w:t>
            </w:r>
          </w:p>
        </w:tc>
      </w:tr>
      <w:tr w:rsidR="00971C34" w:rsidRPr="008937C6" w14:paraId="1C857A49" w14:textId="77777777" w:rsidTr="000D6BF9">
        <w:trPr>
          <w:trHeight w:val="1232"/>
        </w:trPr>
        <w:tc>
          <w:tcPr>
            <w:tcW w:w="3407" w:type="dxa"/>
          </w:tcPr>
          <w:p w14:paraId="6054E1E7" w14:textId="7533A5D8" w:rsidR="00971C34" w:rsidRPr="00F43BE7" w:rsidRDefault="001D0507" w:rsidP="0089170D">
            <w:pPr>
              <w:tabs>
                <w:tab w:val="left" w:pos="90"/>
              </w:tabs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esign a microprocessor based system that meets specified requirements. </w:t>
            </w:r>
          </w:p>
        </w:tc>
        <w:tc>
          <w:tcPr>
            <w:tcW w:w="1538" w:type="dxa"/>
          </w:tcPr>
          <w:p w14:paraId="336B374E" w14:textId="77777777" w:rsidR="00971C34" w:rsidRPr="00F43BE7" w:rsidRDefault="000D6BF9" w:rsidP="00971C3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O3</w:t>
            </w:r>
          </w:p>
        </w:tc>
        <w:tc>
          <w:tcPr>
            <w:tcW w:w="2618" w:type="dxa"/>
          </w:tcPr>
          <w:p w14:paraId="333583C1" w14:textId="77777777" w:rsidR="00971C34" w:rsidRPr="00F43BE7" w:rsidRDefault="000D6BF9" w:rsidP="00971C3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gnitive/Create</w:t>
            </w:r>
          </w:p>
        </w:tc>
        <w:tc>
          <w:tcPr>
            <w:tcW w:w="1650" w:type="dxa"/>
          </w:tcPr>
          <w:p w14:paraId="270C437B" w14:textId="77777777" w:rsidR="00971C34" w:rsidRPr="00F43BE7" w:rsidRDefault="00971C34" w:rsidP="00971C34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oject </w:t>
            </w:r>
            <w:r w:rsidR="000D6BF9">
              <w:rPr>
                <w:color w:val="000000" w:themeColor="text1"/>
              </w:rPr>
              <w:t xml:space="preserve">and/or assignment. </w:t>
            </w:r>
          </w:p>
        </w:tc>
      </w:tr>
    </w:tbl>
    <w:p w14:paraId="47B109A0" w14:textId="77777777" w:rsidR="00395245" w:rsidRPr="008937C6" w:rsidRDefault="00395245" w:rsidP="00EF05A6">
      <w:pPr>
        <w:jc w:val="both"/>
        <w:rPr>
          <w:b/>
          <w:sz w:val="20"/>
          <w:szCs w:val="20"/>
        </w:rPr>
      </w:pPr>
    </w:p>
    <w:p w14:paraId="6DCB276C" w14:textId="77777777" w:rsidR="00F43BE7" w:rsidRDefault="00F43BE7" w:rsidP="00EF05A6">
      <w:pPr>
        <w:jc w:val="both"/>
        <w:rPr>
          <w:b/>
          <w:sz w:val="22"/>
          <w:szCs w:val="22"/>
        </w:rPr>
      </w:pPr>
    </w:p>
    <w:p w14:paraId="35330910" w14:textId="77777777" w:rsidR="00301346" w:rsidRDefault="00301346" w:rsidP="00EF05A6">
      <w:pPr>
        <w:jc w:val="both"/>
        <w:rPr>
          <w:b/>
          <w:sz w:val="22"/>
          <w:szCs w:val="22"/>
        </w:rPr>
      </w:pPr>
    </w:p>
    <w:p w14:paraId="0689DD8D" w14:textId="77777777" w:rsidR="00C253FA" w:rsidRDefault="00C253FA" w:rsidP="002F4F8E">
      <w:pPr>
        <w:spacing w:after="24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Course Rationale: </w:t>
      </w:r>
    </w:p>
    <w:p w14:paraId="720513CE" w14:textId="4CA6F927" w:rsidR="00B341AF" w:rsidRDefault="002F4F8E" w:rsidP="002F4F8E">
      <w:pPr>
        <w:pStyle w:val="Default"/>
        <w:jc w:val="both"/>
      </w:pPr>
      <w:r>
        <w:t xml:space="preserve">To make the students understand </w:t>
      </w:r>
      <w:r w:rsidR="001F31DB">
        <w:t>Microprocessors</w:t>
      </w:r>
      <w:r>
        <w:t xml:space="preserve"> in order to equip them with the necessary tools for the analysis of </w:t>
      </w:r>
      <w:proofErr w:type="gramStart"/>
      <w:r>
        <w:t>Electronic</w:t>
      </w:r>
      <w:proofErr w:type="gramEnd"/>
      <w:r>
        <w:t xml:space="preserve"> equipment in the field of </w:t>
      </w:r>
      <w:r w:rsidR="001F31DB">
        <w:t>Microprocessors</w:t>
      </w:r>
      <w:r>
        <w:t xml:space="preserve"> &amp; Embedded systems to be used in industries, research </w:t>
      </w:r>
      <w:r w:rsidR="001F31DB">
        <w:t>fields,</w:t>
      </w:r>
      <w:r>
        <w:t xml:space="preserve"> and commercial field applications. </w:t>
      </w:r>
    </w:p>
    <w:p w14:paraId="47D5BEC5" w14:textId="77777777" w:rsidR="00B341AF" w:rsidRDefault="00B341AF" w:rsidP="002F4F8E">
      <w:pPr>
        <w:pStyle w:val="Default"/>
        <w:spacing w:before="240"/>
        <w:jc w:val="both"/>
        <w:rPr>
          <w:sz w:val="22"/>
          <w:szCs w:val="22"/>
        </w:rPr>
      </w:pPr>
      <w:r>
        <w:t xml:space="preserve"> </w:t>
      </w:r>
      <w:r>
        <w:rPr>
          <w:b/>
          <w:bCs/>
          <w:sz w:val="22"/>
          <w:szCs w:val="22"/>
        </w:rPr>
        <w:t xml:space="preserve">Course Objectives </w:t>
      </w:r>
    </w:p>
    <w:p w14:paraId="6E046BFF" w14:textId="3CB12CA1" w:rsidR="00395245" w:rsidRPr="00F43BE7" w:rsidRDefault="00B341AF" w:rsidP="00B341AF">
      <w:pPr>
        <w:jc w:val="both"/>
        <w:rPr>
          <w:b/>
          <w:color w:val="000000" w:themeColor="text1"/>
        </w:rPr>
      </w:pPr>
      <w:r w:rsidRPr="00F43BE7">
        <w:rPr>
          <w:color w:val="000000" w:themeColor="text1"/>
        </w:rPr>
        <w:t xml:space="preserve">The course presents real-time interfacing of microcontrollers, microprocessors, and microcomputers to the external world, including </w:t>
      </w:r>
      <w:r w:rsidR="001F31DB">
        <w:rPr>
          <w:color w:val="000000" w:themeColor="text1"/>
        </w:rPr>
        <w:t xml:space="preserve">the </w:t>
      </w:r>
      <w:r w:rsidRPr="00F43BE7">
        <w:rPr>
          <w:color w:val="000000" w:themeColor="text1"/>
        </w:rPr>
        <w:t>interfacing of I/O devices data acquisition with microprocessors, data communications, transmission</w:t>
      </w:r>
      <w:r w:rsidR="001F31DB">
        <w:rPr>
          <w:color w:val="000000" w:themeColor="text1"/>
        </w:rPr>
        <w:t>,</w:t>
      </w:r>
      <w:r w:rsidRPr="00F43BE7">
        <w:rPr>
          <w:color w:val="000000" w:themeColor="text1"/>
        </w:rPr>
        <w:t xml:space="preserve"> and logging with embedded computers.</w:t>
      </w:r>
    </w:p>
    <w:p w14:paraId="3AB00D13" w14:textId="77777777" w:rsidR="00B341AF" w:rsidRDefault="00B341AF" w:rsidP="00EF05A6">
      <w:pPr>
        <w:jc w:val="both"/>
        <w:rPr>
          <w:b/>
          <w:sz w:val="22"/>
          <w:szCs w:val="22"/>
        </w:rPr>
      </w:pPr>
    </w:p>
    <w:p w14:paraId="0EF25A10" w14:textId="77777777" w:rsidR="00E264C6" w:rsidRPr="00D72F7F" w:rsidRDefault="00E264C6" w:rsidP="00EF05A6">
      <w:pPr>
        <w:jc w:val="both"/>
        <w:rPr>
          <w:b/>
          <w:sz w:val="22"/>
          <w:szCs w:val="22"/>
        </w:rPr>
      </w:pPr>
      <w:r w:rsidRPr="00D72F7F">
        <w:rPr>
          <w:b/>
          <w:sz w:val="22"/>
          <w:szCs w:val="22"/>
        </w:rPr>
        <w:t>Course Contents:</w:t>
      </w:r>
    </w:p>
    <w:p w14:paraId="0275C838" w14:textId="77777777" w:rsidR="00E264C6" w:rsidRPr="00D72F7F" w:rsidRDefault="00E264C6" w:rsidP="00EF05A6">
      <w:pPr>
        <w:spacing w:before="120"/>
        <w:jc w:val="both"/>
        <w:rPr>
          <w:sz w:val="22"/>
          <w:szCs w:val="22"/>
        </w:rPr>
      </w:pPr>
      <w:r w:rsidRPr="00D72F7F">
        <w:rPr>
          <w:sz w:val="22"/>
          <w:szCs w:val="22"/>
        </w:rPr>
        <w:t>Topics to be covered throughout the semester:</w:t>
      </w:r>
    </w:p>
    <w:p w14:paraId="7B8ECCDB" w14:textId="77777777" w:rsidR="00E264C6" w:rsidRPr="00D72F7F" w:rsidRDefault="00E264C6" w:rsidP="00EF05A6">
      <w:pPr>
        <w:spacing w:before="120"/>
        <w:jc w:val="both"/>
        <w:rPr>
          <w:sz w:val="14"/>
          <w:szCs w:val="14"/>
        </w:rPr>
      </w:pPr>
    </w:p>
    <w:tbl>
      <w:tblPr>
        <w:tblW w:w="9810" w:type="dxa"/>
        <w:tblInd w:w="-106" w:type="dxa"/>
        <w:tblLook w:val="01E0" w:firstRow="1" w:lastRow="1" w:firstColumn="1" w:lastColumn="1" w:noHBand="0" w:noVBand="0"/>
      </w:tblPr>
      <w:tblGrid>
        <w:gridCol w:w="897"/>
        <w:gridCol w:w="4593"/>
        <w:gridCol w:w="1530"/>
        <w:gridCol w:w="2790"/>
      </w:tblGrid>
      <w:tr w:rsidR="00E264C6" w:rsidRPr="00D72F7F" w14:paraId="756FBAAA" w14:textId="77777777">
        <w:trPr>
          <w:trHeight w:val="387"/>
        </w:trPr>
        <w:tc>
          <w:tcPr>
            <w:tcW w:w="897" w:type="dxa"/>
          </w:tcPr>
          <w:p w14:paraId="3055D676" w14:textId="77777777" w:rsidR="00E264C6" w:rsidRPr="00D72F7F" w:rsidRDefault="00E264C6" w:rsidP="009E6399">
            <w:pPr>
              <w:rPr>
                <w:b/>
              </w:rPr>
            </w:pPr>
            <w:r w:rsidRPr="00D72F7F">
              <w:rPr>
                <w:b/>
                <w:sz w:val="22"/>
                <w:szCs w:val="22"/>
              </w:rPr>
              <w:t>Topics</w:t>
            </w:r>
          </w:p>
        </w:tc>
        <w:tc>
          <w:tcPr>
            <w:tcW w:w="4593" w:type="dxa"/>
          </w:tcPr>
          <w:p w14:paraId="681142CF" w14:textId="77777777" w:rsidR="00E264C6" w:rsidRPr="00D72F7F" w:rsidRDefault="00E264C6" w:rsidP="004D1AE8">
            <w:pPr>
              <w:jc w:val="center"/>
              <w:rPr>
                <w:b/>
              </w:rPr>
            </w:pPr>
            <w:r w:rsidRPr="00D72F7F">
              <w:rPr>
                <w:b/>
                <w:sz w:val="22"/>
                <w:szCs w:val="22"/>
              </w:rPr>
              <w:t>Contents</w:t>
            </w:r>
          </w:p>
        </w:tc>
        <w:tc>
          <w:tcPr>
            <w:tcW w:w="1530" w:type="dxa"/>
          </w:tcPr>
          <w:p w14:paraId="793CE626" w14:textId="77777777" w:rsidR="00E264C6" w:rsidRPr="00D72F7F" w:rsidRDefault="00E264C6" w:rsidP="00352C58">
            <w:pPr>
              <w:jc w:val="center"/>
              <w:rPr>
                <w:b/>
              </w:rPr>
            </w:pPr>
            <w:r w:rsidRPr="00D72F7F">
              <w:rPr>
                <w:b/>
                <w:sz w:val="22"/>
                <w:szCs w:val="22"/>
              </w:rPr>
              <w:t>Lectures</w:t>
            </w:r>
          </w:p>
        </w:tc>
        <w:tc>
          <w:tcPr>
            <w:tcW w:w="2790" w:type="dxa"/>
            <w:vAlign w:val="center"/>
          </w:tcPr>
          <w:p w14:paraId="30562FAD" w14:textId="77777777" w:rsidR="00E264C6" w:rsidRPr="00D72F7F" w:rsidRDefault="00E264C6" w:rsidP="00DD37C9">
            <w:pPr>
              <w:jc w:val="center"/>
              <w:rPr>
                <w:b/>
              </w:rPr>
            </w:pPr>
            <w:r w:rsidRPr="00D72F7F">
              <w:rPr>
                <w:b/>
                <w:sz w:val="22"/>
                <w:szCs w:val="22"/>
              </w:rPr>
              <w:t>Topic reference</w:t>
            </w:r>
          </w:p>
        </w:tc>
      </w:tr>
      <w:tr w:rsidR="00E264C6" w:rsidRPr="00D72F7F" w14:paraId="4A0589AD" w14:textId="77777777">
        <w:trPr>
          <w:trHeight w:val="630"/>
        </w:trPr>
        <w:tc>
          <w:tcPr>
            <w:tcW w:w="897" w:type="dxa"/>
            <w:vAlign w:val="center"/>
          </w:tcPr>
          <w:p w14:paraId="5A58FC26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22CE2954" w14:textId="77777777" w:rsidR="00E264C6" w:rsidRPr="00D72F7F" w:rsidRDefault="00E264C6" w:rsidP="009E6399">
            <w:r w:rsidRPr="00D72F7F">
              <w:rPr>
                <w:sz w:val="22"/>
                <w:szCs w:val="22"/>
              </w:rPr>
              <w:t>Evolution of microprocessors, Review of computer number systems, codes</w:t>
            </w:r>
          </w:p>
        </w:tc>
        <w:tc>
          <w:tcPr>
            <w:tcW w:w="1530" w:type="dxa"/>
            <w:vAlign w:val="center"/>
          </w:tcPr>
          <w:p w14:paraId="5A144817" w14:textId="77777777" w:rsidR="00E264C6" w:rsidRPr="00D72F7F" w:rsidRDefault="00E264C6" w:rsidP="00352C58">
            <w:pPr>
              <w:jc w:val="center"/>
            </w:pPr>
            <w:r w:rsidRPr="00D72F7F">
              <w:rPr>
                <w:sz w:val="22"/>
                <w:szCs w:val="22"/>
              </w:rPr>
              <w:t>1</w:t>
            </w:r>
          </w:p>
        </w:tc>
        <w:tc>
          <w:tcPr>
            <w:tcW w:w="2790" w:type="dxa"/>
            <w:vAlign w:val="center"/>
          </w:tcPr>
          <w:p w14:paraId="571E8C9F" w14:textId="77777777" w:rsidR="00E264C6" w:rsidRPr="00D72F7F" w:rsidRDefault="00E264C6" w:rsidP="00DD37C9">
            <w:pPr>
              <w:jc w:val="center"/>
            </w:pPr>
            <w:r w:rsidRPr="00D72F7F">
              <w:rPr>
                <w:sz w:val="22"/>
                <w:szCs w:val="22"/>
              </w:rPr>
              <w:t>Chapter 1 of Textbook</w:t>
            </w:r>
          </w:p>
        </w:tc>
      </w:tr>
      <w:tr w:rsidR="00E264C6" w:rsidRPr="00D72F7F" w14:paraId="5E9BB37B" w14:textId="77777777">
        <w:trPr>
          <w:trHeight w:val="630"/>
        </w:trPr>
        <w:tc>
          <w:tcPr>
            <w:tcW w:w="897" w:type="dxa"/>
            <w:vAlign w:val="center"/>
          </w:tcPr>
          <w:p w14:paraId="517F8A7D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24F0B2AE" w14:textId="40B863D0" w:rsidR="00E264C6" w:rsidRPr="00D72F7F" w:rsidRDefault="00E264C6" w:rsidP="009E6399">
            <w:r w:rsidRPr="00D72F7F">
              <w:rPr>
                <w:sz w:val="22"/>
                <w:szCs w:val="22"/>
              </w:rPr>
              <w:t xml:space="preserve">Introduction to </w:t>
            </w:r>
            <w:r w:rsidR="001F31DB">
              <w:rPr>
                <w:sz w:val="22"/>
                <w:szCs w:val="22"/>
              </w:rPr>
              <w:t>microprocessor-based</w:t>
            </w:r>
            <w:r w:rsidRPr="00D72F7F">
              <w:rPr>
                <w:sz w:val="22"/>
                <w:szCs w:val="22"/>
              </w:rPr>
              <w:t xml:space="preserve"> systems. Intel 8086 basics (architecture, components)</w:t>
            </w:r>
          </w:p>
        </w:tc>
        <w:tc>
          <w:tcPr>
            <w:tcW w:w="1530" w:type="dxa"/>
            <w:vAlign w:val="center"/>
          </w:tcPr>
          <w:p w14:paraId="41038BD0" w14:textId="77777777" w:rsidR="00E264C6" w:rsidRPr="00D72F7F" w:rsidRDefault="00E264C6" w:rsidP="00352C58">
            <w:pPr>
              <w:jc w:val="center"/>
            </w:pPr>
            <w:r w:rsidRPr="00D72F7F">
              <w:rPr>
                <w:sz w:val="22"/>
                <w:szCs w:val="22"/>
              </w:rPr>
              <w:t>3</w:t>
            </w:r>
          </w:p>
        </w:tc>
        <w:tc>
          <w:tcPr>
            <w:tcW w:w="2790" w:type="dxa"/>
            <w:vAlign w:val="center"/>
          </w:tcPr>
          <w:p w14:paraId="401772CB" w14:textId="77777777" w:rsidR="00E264C6" w:rsidRPr="00D72F7F" w:rsidRDefault="00E264C6" w:rsidP="00DD37C9">
            <w:pPr>
              <w:jc w:val="center"/>
            </w:pPr>
            <w:r w:rsidRPr="00D72F7F">
              <w:rPr>
                <w:sz w:val="22"/>
                <w:szCs w:val="22"/>
              </w:rPr>
              <w:t>Chapter 2 of text</w:t>
            </w:r>
            <w:r w:rsidR="001C61C5">
              <w:rPr>
                <w:sz w:val="22"/>
                <w:szCs w:val="22"/>
              </w:rPr>
              <w:t>book,</w:t>
            </w:r>
            <w:r w:rsidRPr="00D72F7F">
              <w:rPr>
                <w:sz w:val="22"/>
                <w:szCs w:val="22"/>
              </w:rPr>
              <w:t xml:space="preserve"> Chapter 1 </w:t>
            </w:r>
            <w:r w:rsidR="001C61C5">
              <w:rPr>
                <w:sz w:val="22"/>
                <w:szCs w:val="22"/>
              </w:rPr>
              <w:t>Ref. Book -1</w:t>
            </w:r>
            <w:r w:rsidRPr="00D72F7F">
              <w:rPr>
                <w:sz w:val="22"/>
                <w:szCs w:val="22"/>
              </w:rPr>
              <w:t>(1.3</w:t>
            </w:r>
            <w:r>
              <w:rPr>
                <w:sz w:val="22"/>
                <w:szCs w:val="22"/>
              </w:rPr>
              <w:t>.1-1.3.4.f</w:t>
            </w:r>
            <w:r w:rsidRPr="00D72F7F">
              <w:rPr>
                <w:sz w:val="22"/>
                <w:szCs w:val="22"/>
              </w:rPr>
              <w:t>)</w:t>
            </w:r>
          </w:p>
        </w:tc>
      </w:tr>
      <w:tr w:rsidR="00E264C6" w:rsidRPr="00D72F7F" w14:paraId="6B294201" w14:textId="77777777">
        <w:trPr>
          <w:trHeight w:val="423"/>
        </w:trPr>
        <w:tc>
          <w:tcPr>
            <w:tcW w:w="897" w:type="dxa"/>
            <w:vAlign w:val="center"/>
          </w:tcPr>
          <w:p w14:paraId="16415871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63EAA9F6" w14:textId="77777777" w:rsidR="00E264C6" w:rsidRPr="00D72F7F" w:rsidRDefault="00E264C6" w:rsidP="009E6399">
            <w:r w:rsidRPr="00D72F7F">
              <w:rPr>
                <w:sz w:val="22"/>
                <w:szCs w:val="22"/>
              </w:rPr>
              <w:t>Instruction set and machine codes of Intel 8086</w:t>
            </w:r>
          </w:p>
        </w:tc>
        <w:tc>
          <w:tcPr>
            <w:tcW w:w="1530" w:type="dxa"/>
            <w:vAlign w:val="center"/>
          </w:tcPr>
          <w:p w14:paraId="3C872413" w14:textId="77777777" w:rsidR="00E264C6" w:rsidRPr="00D72F7F" w:rsidRDefault="00E264C6" w:rsidP="00352C58">
            <w:pPr>
              <w:jc w:val="center"/>
            </w:pPr>
            <w:r w:rsidRPr="00D72F7F">
              <w:rPr>
                <w:sz w:val="22"/>
                <w:szCs w:val="22"/>
              </w:rPr>
              <w:t>2</w:t>
            </w:r>
          </w:p>
        </w:tc>
        <w:tc>
          <w:tcPr>
            <w:tcW w:w="2790" w:type="dxa"/>
            <w:vAlign w:val="center"/>
          </w:tcPr>
          <w:p w14:paraId="277FC159" w14:textId="77777777" w:rsidR="00E264C6" w:rsidRPr="00D72F7F" w:rsidRDefault="00E264C6" w:rsidP="00DD37C9">
            <w:pPr>
              <w:jc w:val="center"/>
            </w:pPr>
            <w:r w:rsidRPr="00D72F7F">
              <w:rPr>
                <w:sz w:val="22"/>
                <w:szCs w:val="22"/>
              </w:rPr>
              <w:t>Chapter 3, 4 of textbook</w:t>
            </w:r>
          </w:p>
        </w:tc>
      </w:tr>
      <w:tr w:rsidR="00E264C6" w:rsidRPr="00D72F7F" w14:paraId="66F415F4" w14:textId="77777777">
        <w:trPr>
          <w:trHeight w:val="513"/>
        </w:trPr>
        <w:tc>
          <w:tcPr>
            <w:tcW w:w="897" w:type="dxa"/>
            <w:vAlign w:val="center"/>
          </w:tcPr>
          <w:p w14:paraId="28D615ED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3813FECA" w14:textId="77777777" w:rsidR="00E264C6" w:rsidRPr="00D72F7F" w:rsidRDefault="00E264C6" w:rsidP="009E6399">
            <w:r w:rsidRPr="00D72F7F">
              <w:rPr>
                <w:sz w:val="22"/>
                <w:szCs w:val="22"/>
              </w:rPr>
              <w:t>Addressing modes of Intel 8086</w:t>
            </w:r>
          </w:p>
        </w:tc>
        <w:tc>
          <w:tcPr>
            <w:tcW w:w="1530" w:type="dxa"/>
            <w:vAlign w:val="center"/>
          </w:tcPr>
          <w:p w14:paraId="72224F1E" w14:textId="77777777" w:rsidR="00E264C6" w:rsidRPr="00D72F7F" w:rsidRDefault="00E264C6" w:rsidP="00352C58">
            <w:pPr>
              <w:jc w:val="center"/>
            </w:pPr>
            <w:r w:rsidRPr="00D72F7F">
              <w:rPr>
                <w:sz w:val="22"/>
                <w:szCs w:val="22"/>
              </w:rPr>
              <w:t>2</w:t>
            </w:r>
          </w:p>
        </w:tc>
        <w:tc>
          <w:tcPr>
            <w:tcW w:w="2790" w:type="dxa"/>
            <w:vAlign w:val="center"/>
          </w:tcPr>
          <w:p w14:paraId="29421388" w14:textId="77777777" w:rsidR="00E264C6" w:rsidRPr="00D72F7F" w:rsidRDefault="00E264C6" w:rsidP="00564E07">
            <w:pPr>
              <w:jc w:val="center"/>
            </w:pPr>
            <w:r>
              <w:rPr>
                <w:sz w:val="22"/>
                <w:szCs w:val="22"/>
              </w:rPr>
              <w:t xml:space="preserve">Chapter 3 (3.3) of </w:t>
            </w:r>
            <w:proofErr w:type="spellStart"/>
            <w:r>
              <w:rPr>
                <w:sz w:val="22"/>
                <w:szCs w:val="22"/>
              </w:rPr>
              <w:t>Rafiquzzaman</w:t>
            </w:r>
            <w:proofErr w:type="spellEnd"/>
            <w:r>
              <w:rPr>
                <w:sz w:val="22"/>
                <w:szCs w:val="22"/>
              </w:rPr>
              <w:t xml:space="preserve"> and Chapter</w:t>
            </w:r>
            <w:r w:rsidRPr="00D72F7F">
              <w:rPr>
                <w:sz w:val="22"/>
                <w:szCs w:val="22"/>
              </w:rPr>
              <w:t xml:space="preserve"> 2, 3,4 of textbook</w:t>
            </w:r>
          </w:p>
        </w:tc>
      </w:tr>
      <w:tr w:rsidR="00E264C6" w:rsidRPr="00D72F7F" w14:paraId="24BCBD94" w14:textId="77777777">
        <w:trPr>
          <w:trHeight w:val="540"/>
        </w:trPr>
        <w:tc>
          <w:tcPr>
            <w:tcW w:w="9810" w:type="dxa"/>
            <w:gridSpan w:val="4"/>
            <w:vAlign w:val="center"/>
          </w:tcPr>
          <w:p w14:paraId="3CFB31C5" w14:textId="70DBE43B" w:rsidR="00E264C6" w:rsidRPr="00D72F7F" w:rsidRDefault="00E264C6" w:rsidP="007074F7">
            <w:pPr>
              <w:jc w:val="center"/>
              <w:rPr>
                <w:rFonts w:ascii="Copperplate Gothic Bold" w:hAnsi="Copperplate Gothic Bold"/>
                <w:b/>
                <w:bCs/>
              </w:rPr>
            </w:pPr>
            <w:r w:rsidRPr="00D72F7F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 xml:space="preserve">Midterm I on </w:t>
            </w:r>
            <w:r w:rsidR="0041717A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July 3</w:t>
            </w:r>
            <w:r w:rsidR="00301346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, 202</w:t>
            </w:r>
            <w:r w:rsidR="00D04B7B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2</w:t>
            </w:r>
          </w:p>
          <w:p w14:paraId="0BB11D46" w14:textId="62484243" w:rsidR="00E264C6" w:rsidRPr="00222777" w:rsidRDefault="00E264C6" w:rsidP="00B55350">
            <w:pPr>
              <w:jc w:val="center"/>
              <w:rPr>
                <w:rFonts w:ascii="Cordia New" w:hAnsi="Cordia New"/>
                <w:b/>
                <w:bCs/>
                <w:sz w:val="20"/>
                <w:szCs w:val="20"/>
                <w:lang w:bidi="th-TH"/>
              </w:rPr>
            </w:pPr>
            <w:r w:rsidRPr="00222777">
              <w:rPr>
                <w:rFonts w:ascii="Cordia New" w:hAnsi="Cordia New"/>
                <w:b/>
                <w:bCs/>
                <w:i/>
                <w:lang w:bidi="th-TH"/>
              </w:rPr>
              <w:t xml:space="preserve">(Answer Scripts will be returned by </w:t>
            </w:r>
            <w:r w:rsidR="0041717A">
              <w:rPr>
                <w:rFonts w:ascii="Cordia New" w:hAnsi="Cordia New"/>
                <w:b/>
                <w:bCs/>
                <w:i/>
                <w:lang w:bidi="th-TH"/>
              </w:rPr>
              <w:t>July 15</w:t>
            </w:r>
            <w:r w:rsidR="00241B02" w:rsidRPr="00222777">
              <w:rPr>
                <w:rFonts w:ascii="Cordia New" w:hAnsi="Cordia New"/>
                <w:b/>
                <w:bCs/>
                <w:i/>
                <w:lang w:bidi="th-TH"/>
              </w:rPr>
              <w:t>,</w:t>
            </w:r>
            <w:r w:rsidR="00301346" w:rsidRPr="00222777">
              <w:rPr>
                <w:rFonts w:ascii="Cordia New" w:hAnsi="Cordia New"/>
                <w:b/>
                <w:bCs/>
                <w:i/>
                <w:lang w:bidi="th-TH"/>
              </w:rPr>
              <w:t xml:space="preserve"> </w:t>
            </w:r>
            <w:proofErr w:type="gramStart"/>
            <w:r w:rsidR="00301346" w:rsidRPr="00222777">
              <w:rPr>
                <w:rFonts w:ascii="Cordia New" w:hAnsi="Cordia New"/>
                <w:b/>
                <w:bCs/>
                <w:i/>
                <w:lang w:bidi="th-TH"/>
              </w:rPr>
              <w:t>202</w:t>
            </w:r>
            <w:r w:rsidR="00D04B7B">
              <w:rPr>
                <w:rFonts w:ascii="Cordia New" w:hAnsi="Cordia New"/>
                <w:b/>
                <w:bCs/>
                <w:i/>
                <w:lang w:bidi="th-TH"/>
              </w:rPr>
              <w:t>2</w:t>
            </w:r>
            <w:proofErr w:type="gramEnd"/>
            <w:r w:rsidRPr="00222777">
              <w:rPr>
                <w:rFonts w:ascii="Cordia New" w:hAnsi="Cordia New"/>
                <w:b/>
                <w:bCs/>
                <w:lang w:bidi="th-TH"/>
              </w:rPr>
              <w:t xml:space="preserve"> </w:t>
            </w:r>
            <w:r w:rsidRPr="00222777">
              <w:rPr>
                <w:rFonts w:ascii="Cordia New" w:hAnsi="Cordia New"/>
                <w:b/>
                <w:bCs/>
                <w:i/>
                <w:lang w:bidi="th-TH"/>
              </w:rPr>
              <w:t xml:space="preserve">so that a student can decide if she or he wants to </w:t>
            </w:r>
            <w:r w:rsidRPr="00222777">
              <w:rPr>
                <w:rFonts w:ascii="Cordia New" w:hAnsi="Cordia New"/>
                <w:b/>
                <w:bCs/>
                <w:i/>
                <w:u w:val="single"/>
                <w:lang w:bidi="th-TH"/>
              </w:rPr>
              <w:t xml:space="preserve">drop with </w:t>
            </w:r>
            <w:r w:rsidR="00EF6E03">
              <w:rPr>
                <w:rFonts w:ascii="Cordia New" w:hAnsi="Cordia New"/>
                <w:b/>
                <w:bCs/>
                <w:i/>
                <w:u w:val="single"/>
                <w:lang w:bidi="th-TH"/>
              </w:rPr>
              <w:t xml:space="preserve">a </w:t>
            </w:r>
            <w:r w:rsidRPr="00222777">
              <w:rPr>
                <w:rFonts w:ascii="Cordia New" w:hAnsi="Cordia New"/>
                <w:b/>
                <w:bCs/>
                <w:i/>
                <w:u w:val="single"/>
                <w:lang w:bidi="th-TH"/>
              </w:rPr>
              <w:t>minimum financial penalty</w:t>
            </w:r>
            <w:r w:rsidRPr="00222777">
              <w:rPr>
                <w:rFonts w:ascii="Cordia New" w:hAnsi="Cordia New"/>
                <w:b/>
                <w:bCs/>
                <w:i/>
                <w:sz w:val="20"/>
                <w:szCs w:val="20"/>
                <w:lang w:bidi="th-TH"/>
              </w:rPr>
              <w:t>)</w:t>
            </w:r>
          </w:p>
        </w:tc>
      </w:tr>
      <w:tr w:rsidR="00E264C6" w:rsidRPr="00D72F7F" w14:paraId="746A12FB" w14:textId="77777777">
        <w:trPr>
          <w:trHeight w:val="720"/>
        </w:trPr>
        <w:tc>
          <w:tcPr>
            <w:tcW w:w="897" w:type="dxa"/>
            <w:vAlign w:val="center"/>
          </w:tcPr>
          <w:p w14:paraId="77C1A49D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5AD510AC" w14:textId="77777777" w:rsidR="00E264C6" w:rsidRPr="00D72F7F" w:rsidRDefault="00E264C6" w:rsidP="009E6399">
            <w:r w:rsidRPr="00D72F7F">
              <w:rPr>
                <w:sz w:val="22"/>
                <w:szCs w:val="22"/>
              </w:rPr>
              <w:t>Microcomputer System Software and Detailed Programming concepts</w:t>
            </w:r>
          </w:p>
        </w:tc>
        <w:tc>
          <w:tcPr>
            <w:tcW w:w="1530" w:type="dxa"/>
            <w:vAlign w:val="center"/>
          </w:tcPr>
          <w:p w14:paraId="3AED7738" w14:textId="77777777" w:rsidR="00E264C6" w:rsidRPr="00D72F7F" w:rsidRDefault="00E264C6" w:rsidP="00352C58">
            <w:pPr>
              <w:jc w:val="center"/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790" w:type="dxa"/>
            <w:vAlign w:val="center"/>
          </w:tcPr>
          <w:p w14:paraId="430365ED" w14:textId="77777777" w:rsidR="00E264C6" w:rsidRPr="00D72F7F" w:rsidRDefault="00E264C6" w:rsidP="00DD37C9">
            <w:pPr>
              <w:jc w:val="center"/>
            </w:pPr>
            <w:r w:rsidRPr="00D72F7F">
              <w:rPr>
                <w:sz w:val="22"/>
                <w:szCs w:val="22"/>
              </w:rPr>
              <w:t>Chapter 4, 5 and 6 of textbook</w:t>
            </w:r>
          </w:p>
        </w:tc>
      </w:tr>
      <w:tr w:rsidR="00E264C6" w:rsidRPr="00D72F7F" w14:paraId="63362623" w14:textId="77777777">
        <w:trPr>
          <w:trHeight w:val="450"/>
        </w:trPr>
        <w:tc>
          <w:tcPr>
            <w:tcW w:w="897" w:type="dxa"/>
            <w:vAlign w:val="center"/>
          </w:tcPr>
          <w:p w14:paraId="246717E1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220BCD69" w14:textId="77777777" w:rsidR="00E264C6" w:rsidRPr="00D72F7F" w:rsidRDefault="00E264C6" w:rsidP="009E6399">
            <w:r w:rsidRPr="00D72F7F">
              <w:rPr>
                <w:sz w:val="22"/>
                <w:szCs w:val="22"/>
              </w:rPr>
              <w:t>Intel 8086 Bus timing and memory concepts</w:t>
            </w:r>
          </w:p>
        </w:tc>
        <w:tc>
          <w:tcPr>
            <w:tcW w:w="1530" w:type="dxa"/>
            <w:vAlign w:val="center"/>
          </w:tcPr>
          <w:p w14:paraId="39D3F13D" w14:textId="77777777" w:rsidR="00E264C6" w:rsidRPr="00D72F7F" w:rsidRDefault="00E264C6" w:rsidP="00352C58">
            <w:pPr>
              <w:jc w:val="center"/>
            </w:pPr>
            <w:r w:rsidRPr="00D72F7F">
              <w:rPr>
                <w:sz w:val="22"/>
                <w:szCs w:val="22"/>
              </w:rPr>
              <w:t>1</w:t>
            </w:r>
          </w:p>
        </w:tc>
        <w:tc>
          <w:tcPr>
            <w:tcW w:w="2790" w:type="dxa"/>
            <w:vAlign w:val="center"/>
          </w:tcPr>
          <w:p w14:paraId="12DA7E90" w14:textId="77777777" w:rsidR="00E264C6" w:rsidRPr="00D72F7F" w:rsidRDefault="00E264C6" w:rsidP="00DD37C9">
            <w:pPr>
              <w:jc w:val="center"/>
            </w:pPr>
            <w:r w:rsidRPr="00D72F7F">
              <w:rPr>
                <w:sz w:val="22"/>
                <w:szCs w:val="22"/>
              </w:rPr>
              <w:t>Chapter 7 of textbook</w:t>
            </w:r>
          </w:p>
        </w:tc>
      </w:tr>
      <w:tr w:rsidR="00E264C6" w:rsidRPr="00D72F7F" w14:paraId="7BA6019A" w14:textId="77777777">
        <w:trPr>
          <w:trHeight w:val="450"/>
        </w:trPr>
        <w:tc>
          <w:tcPr>
            <w:tcW w:w="897" w:type="dxa"/>
            <w:vAlign w:val="center"/>
          </w:tcPr>
          <w:p w14:paraId="2F620606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5E8DF0F0" w14:textId="77777777" w:rsidR="00E264C6" w:rsidRPr="00D72F7F" w:rsidRDefault="00E264C6" w:rsidP="009E6399">
            <w:r w:rsidRPr="00D72F7F">
              <w:rPr>
                <w:sz w:val="22"/>
                <w:szCs w:val="22"/>
              </w:rPr>
              <w:t>Intel 8086 System design concepts</w:t>
            </w:r>
          </w:p>
        </w:tc>
        <w:tc>
          <w:tcPr>
            <w:tcW w:w="1530" w:type="dxa"/>
            <w:vAlign w:val="center"/>
          </w:tcPr>
          <w:p w14:paraId="06612273" w14:textId="77777777" w:rsidR="00E264C6" w:rsidRPr="00D72F7F" w:rsidRDefault="00E264C6" w:rsidP="00352C58">
            <w:pPr>
              <w:jc w:val="center"/>
            </w:pPr>
            <w:r w:rsidRPr="00D72F7F">
              <w:rPr>
                <w:sz w:val="22"/>
                <w:szCs w:val="22"/>
              </w:rPr>
              <w:t>2</w:t>
            </w:r>
          </w:p>
        </w:tc>
        <w:tc>
          <w:tcPr>
            <w:tcW w:w="2790" w:type="dxa"/>
            <w:vAlign w:val="center"/>
          </w:tcPr>
          <w:p w14:paraId="57734189" w14:textId="77777777" w:rsidR="00E264C6" w:rsidRPr="00D72F7F" w:rsidRDefault="00E264C6" w:rsidP="00DD37C9">
            <w:pPr>
              <w:jc w:val="center"/>
            </w:pPr>
            <w:r w:rsidRPr="00D72F7F">
              <w:rPr>
                <w:sz w:val="22"/>
                <w:szCs w:val="22"/>
              </w:rPr>
              <w:t>Chapter 7 of textbook</w:t>
            </w:r>
          </w:p>
        </w:tc>
      </w:tr>
      <w:tr w:rsidR="00E264C6" w:rsidRPr="00D72F7F" w14:paraId="3D9E5017" w14:textId="77777777">
        <w:trPr>
          <w:trHeight w:val="423"/>
        </w:trPr>
        <w:tc>
          <w:tcPr>
            <w:tcW w:w="897" w:type="dxa"/>
            <w:vAlign w:val="center"/>
          </w:tcPr>
          <w:p w14:paraId="2A98732C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35872D23" w14:textId="77777777" w:rsidR="00E264C6" w:rsidRPr="00D72F7F" w:rsidRDefault="00E264C6" w:rsidP="009E6399">
            <w:r w:rsidRPr="00D72F7F">
              <w:rPr>
                <w:sz w:val="22"/>
                <w:szCs w:val="22"/>
              </w:rPr>
              <w:t xml:space="preserve">Introduction to Intel 8086 interrupts </w:t>
            </w:r>
          </w:p>
        </w:tc>
        <w:tc>
          <w:tcPr>
            <w:tcW w:w="1530" w:type="dxa"/>
            <w:vAlign w:val="center"/>
          </w:tcPr>
          <w:p w14:paraId="1DDB5C80" w14:textId="77777777" w:rsidR="00E264C6" w:rsidRPr="00D72F7F" w:rsidRDefault="00E264C6" w:rsidP="00352C58">
            <w:pPr>
              <w:jc w:val="center"/>
            </w:pPr>
            <w:r w:rsidRPr="00D72F7F">
              <w:rPr>
                <w:sz w:val="22"/>
                <w:szCs w:val="22"/>
              </w:rPr>
              <w:t>1</w:t>
            </w:r>
          </w:p>
        </w:tc>
        <w:tc>
          <w:tcPr>
            <w:tcW w:w="2790" w:type="dxa"/>
            <w:vAlign w:val="center"/>
          </w:tcPr>
          <w:p w14:paraId="03786A9A" w14:textId="77777777" w:rsidR="00E264C6" w:rsidRPr="00D72F7F" w:rsidRDefault="00E264C6" w:rsidP="00DD37C9">
            <w:pPr>
              <w:jc w:val="center"/>
            </w:pPr>
            <w:r w:rsidRPr="00D72F7F">
              <w:rPr>
                <w:sz w:val="22"/>
                <w:szCs w:val="22"/>
              </w:rPr>
              <w:t>Chapter 8 of textbook</w:t>
            </w:r>
          </w:p>
        </w:tc>
      </w:tr>
      <w:tr w:rsidR="00E264C6" w:rsidRPr="00D72F7F" w14:paraId="6D2CECE7" w14:textId="77777777">
        <w:trPr>
          <w:trHeight w:val="423"/>
        </w:trPr>
        <w:tc>
          <w:tcPr>
            <w:tcW w:w="9810" w:type="dxa"/>
            <w:gridSpan w:val="4"/>
            <w:vAlign w:val="center"/>
          </w:tcPr>
          <w:p w14:paraId="7D735A65" w14:textId="3AF31EB5" w:rsidR="00E264C6" w:rsidRPr="00D72F7F" w:rsidRDefault="002B7F1D" w:rsidP="00DD37C9">
            <w:pPr>
              <w:jc w:val="center"/>
              <w:rPr>
                <w:rFonts w:ascii="Copperplate Gothic Bold" w:hAnsi="Copperplate Gothic Bold"/>
                <w:b/>
                <w:bCs/>
              </w:rPr>
            </w:pPr>
            <w:r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Midterm II on</w:t>
            </w:r>
            <w:r w:rsidR="00222777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 xml:space="preserve"> </w:t>
            </w:r>
            <w:r w:rsidR="0041717A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August 7</w:t>
            </w:r>
            <w:r w:rsidR="00301346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, 202</w:t>
            </w:r>
            <w:r w:rsidR="00D04B7B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2</w:t>
            </w:r>
          </w:p>
          <w:p w14:paraId="4D5FBEF0" w14:textId="7D69E6E6" w:rsidR="00E264C6" w:rsidRPr="00222777" w:rsidRDefault="00E264C6" w:rsidP="00B55350">
            <w:pPr>
              <w:jc w:val="center"/>
              <w:rPr>
                <w:rFonts w:ascii="Cordia New" w:hAnsi="Cordia New"/>
                <w:b/>
                <w:bCs/>
                <w:lang w:bidi="th-TH"/>
              </w:rPr>
            </w:pPr>
            <w:r w:rsidRPr="00222777">
              <w:rPr>
                <w:rFonts w:ascii="Cordia New" w:hAnsi="Cordia New"/>
                <w:b/>
                <w:bCs/>
                <w:i/>
                <w:lang w:bidi="th-TH"/>
              </w:rPr>
              <w:t xml:space="preserve">(Answer Scripts will be returned by </w:t>
            </w:r>
            <w:r w:rsidR="0041717A">
              <w:rPr>
                <w:rFonts w:ascii="Cordia New" w:hAnsi="Cordia New"/>
                <w:b/>
                <w:bCs/>
                <w:i/>
                <w:lang w:bidi="th-TH"/>
              </w:rPr>
              <w:t>August 17</w:t>
            </w:r>
            <w:r w:rsidR="00222777" w:rsidRPr="00222777">
              <w:rPr>
                <w:rFonts w:ascii="Cordia New" w:hAnsi="Cordia New"/>
                <w:b/>
                <w:bCs/>
                <w:i/>
                <w:lang w:bidi="th-TH"/>
              </w:rPr>
              <w:t>,</w:t>
            </w:r>
            <w:r w:rsidR="00301346" w:rsidRPr="00222777">
              <w:rPr>
                <w:rFonts w:ascii="Cordia New" w:hAnsi="Cordia New"/>
                <w:b/>
                <w:bCs/>
                <w:i/>
                <w:lang w:bidi="th-TH"/>
              </w:rPr>
              <w:t xml:space="preserve"> </w:t>
            </w:r>
            <w:proofErr w:type="gramStart"/>
            <w:r w:rsidR="00301346" w:rsidRPr="00222777">
              <w:rPr>
                <w:rFonts w:ascii="Cordia New" w:hAnsi="Cordia New"/>
                <w:b/>
                <w:bCs/>
                <w:i/>
                <w:lang w:bidi="th-TH"/>
              </w:rPr>
              <w:t>202</w:t>
            </w:r>
            <w:r w:rsidR="00D04B7B">
              <w:rPr>
                <w:rFonts w:ascii="Cordia New" w:hAnsi="Cordia New"/>
                <w:b/>
                <w:bCs/>
                <w:i/>
                <w:lang w:bidi="th-TH"/>
              </w:rPr>
              <w:t>2</w:t>
            </w:r>
            <w:proofErr w:type="gramEnd"/>
            <w:r w:rsidRPr="00222777">
              <w:rPr>
                <w:rFonts w:ascii="Cordia New" w:hAnsi="Cordia New"/>
                <w:b/>
                <w:bCs/>
                <w:lang w:bidi="th-TH"/>
              </w:rPr>
              <w:t xml:space="preserve"> </w:t>
            </w:r>
            <w:r w:rsidRPr="00222777">
              <w:rPr>
                <w:rFonts w:ascii="Cordia New" w:hAnsi="Cordia New"/>
                <w:b/>
                <w:bCs/>
                <w:i/>
                <w:lang w:bidi="th-TH"/>
              </w:rPr>
              <w:t>so that a student can decide if she or he wants to withdraw)</w:t>
            </w:r>
          </w:p>
        </w:tc>
      </w:tr>
      <w:tr w:rsidR="00E264C6" w:rsidRPr="00D72F7F" w14:paraId="550D9C77" w14:textId="77777777">
        <w:trPr>
          <w:trHeight w:val="612"/>
        </w:trPr>
        <w:tc>
          <w:tcPr>
            <w:tcW w:w="897" w:type="dxa"/>
            <w:vAlign w:val="center"/>
          </w:tcPr>
          <w:p w14:paraId="6F895373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02535499" w14:textId="77777777" w:rsidR="00E264C6" w:rsidRPr="00D72F7F" w:rsidRDefault="00E264C6" w:rsidP="009E6399">
            <w:r w:rsidRPr="00D72F7F">
              <w:rPr>
                <w:sz w:val="22"/>
                <w:szCs w:val="22"/>
              </w:rPr>
              <w:t>Intel 808</w:t>
            </w:r>
            <w:r>
              <w:rPr>
                <w:sz w:val="22"/>
                <w:szCs w:val="22"/>
              </w:rPr>
              <w:t>6</w:t>
            </w:r>
            <w:r w:rsidRPr="00D72F7F">
              <w:rPr>
                <w:sz w:val="22"/>
                <w:szCs w:val="22"/>
              </w:rPr>
              <w:t xml:space="preserve"> interrupts and its applications</w:t>
            </w:r>
          </w:p>
        </w:tc>
        <w:tc>
          <w:tcPr>
            <w:tcW w:w="1530" w:type="dxa"/>
            <w:vAlign w:val="center"/>
          </w:tcPr>
          <w:p w14:paraId="51E121C3" w14:textId="77777777" w:rsidR="00E264C6" w:rsidRPr="00D72F7F" w:rsidRDefault="00E264C6" w:rsidP="00352C58">
            <w:pPr>
              <w:jc w:val="center"/>
            </w:pPr>
            <w:r w:rsidRPr="00D72F7F">
              <w:rPr>
                <w:sz w:val="22"/>
                <w:szCs w:val="22"/>
              </w:rPr>
              <w:t>1</w:t>
            </w:r>
          </w:p>
        </w:tc>
        <w:tc>
          <w:tcPr>
            <w:tcW w:w="2790" w:type="dxa"/>
            <w:vAlign w:val="center"/>
          </w:tcPr>
          <w:p w14:paraId="44D907D0" w14:textId="77777777" w:rsidR="00E264C6" w:rsidRPr="00D72F7F" w:rsidRDefault="00E264C6" w:rsidP="00DD37C9">
            <w:pPr>
              <w:jc w:val="center"/>
            </w:pPr>
            <w:r w:rsidRPr="00D72F7F">
              <w:rPr>
                <w:sz w:val="22"/>
                <w:szCs w:val="22"/>
              </w:rPr>
              <w:t>Chapter 8 of textbook</w:t>
            </w:r>
          </w:p>
        </w:tc>
      </w:tr>
      <w:tr w:rsidR="00E264C6" w:rsidRPr="00D72F7F" w14:paraId="66485C4C" w14:textId="77777777">
        <w:trPr>
          <w:trHeight w:val="252"/>
        </w:trPr>
        <w:tc>
          <w:tcPr>
            <w:tcW w:w="897" w:type="dxa"/>
            <w:vAlign w:val="center"/>
          </w:tcPr>
          <w:p w14:paraId="06385C46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3B389124" w14:textId="226D1BD8" w:rsidR="00E264C6" w:rsidRPr="00D72F7F" w:rsidRDefault="00D773A1" w:rsidP="009E6399">
            <w:r>
              <w:rPr>
                <w:sz w:val="22"/>
                <w:szCs w:val="22"/>
              </w:rPr>
              <w:t>Programmable Interrupt Controller: Intel 8259</w:t>
            </w:r>
          </w:p>
        </w:tc>
        <w:tc>
          <w:tcPr>
            <w:tcW w:w="1530" w:type="dxa"/>
            <w:vAlign w:val="center"/>
          </w:tcPr>
          <w:p w14:paraId="0424F643" w14:textId="77777777" w:rsidR="00E264C6" w:rsidRPr="00D72F7F" w:rsidRDefault="00E264C6" w:rsidP="00352C58">
            <w:pPr>
              <w:jc w:val="center"/>
            </w:pPr>
            <w:r w:rsidRPr="00D72F7F">
              <w:rPr>
                <w:sz w:val="22"/>
                <w:szCs w:val="22"/>
              </w:rPr>
              <w:t>2</w:t>
            </w:r>
          </w:p>
        </w:tc>
        <w:tc>
          <w:tcPr>
            <w:tcW w:w="2790" w:type="dxa"/>
            <w:vAlign w:val="center"/>
          </w:tcPr>
          <w:p w14:paraId="19081633" w14:textId="77777777" w:rsidR="00E264C6" w:rsidRPr="00D72F7F" w:rsidRDefault="00E264C6" w:rsidP="00DD37C9">
            <w:pPr>
              <w:jc w:val="center"/>
            </w:pPr>
            <w:r w:rsidRPr="00D72F7F">
              <w:rPr>
                <w:sz w:val="22"/>
                <w:szCs w:val="22"/>
              </w:rPr>
              <w:t>Chapter 8 of textbook</w:t>
            </w:r>
          </w:p>
        </w:tc>
      </w:tr>
      <w:tr w:rsidR="00E264C6" w:rsidRPr="00D72F7F" w14:paraId="2672F028" w14:textId="77777777">
        <w:trPr>
          <w:trHeight w:val="342"/>
        </w:trPr>
        <w:tc>
          <w:tcPr>
            <w:tcW w:w="897" w:type="dxa"/>
            <w:vAlign w:val="center"/>
          </w:tcPr>
          <w:p w14:paraId="0109AB2D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6AF88F79" w14:textId="532B071B" w:rsidR="00E264C6" w:rsidRPr="00D72F7F" w:rsidRDefault="009F0BC2" w:rsidP="00866A4D">
            <w:r>
              <w:t>Minimum Mode and Maximum Mode</w:t>
            </w:r>
          </w:p>
        </w:tc>
        <w:tc>
          <w:tcPr>
            <w:tcW w:w="1530" w:type="dxa"/>
            <w:vAlign w:val="center"/>
          </w:tcPr>
          <w:p w14:paraId="5CA502A7" w14:textId="77777777" w:rsidR="00E264C6" w:rsidRPr="00D72F7F" w:rsidRDefault="00E264C6" w:rsidP="00352C58">
            <w:pPr>
              <w:jc w:val="center"/>
            </w:pPr>
            <w:r w:rsidRPr="00D72F7F">
              <w:rPr>
                <w:sz w:val="22"/>
                <w:szCs w:val="22"/>
              </w:rPr>
              <w:t>2</w:t>
            </w:r>
          </w:p>
        </w:tc>
        <w:tc>
          <w:tcPr>
            <w:tcW w:w="2790" w:type="dxa"/>
            <w:vAlign w:val="center"/>
          </w:tcPr>
          <w:p w14:paraId="4163A30D" w14:textId="6E0283F3" w:rsidR="00E264C6" w:rsidRPr="00D72F7F" w:rsidRDefault="00E264C6" w:rsidP="00DD37C9">
            <w:pPr>
              <w:jc w:val="center"/>
            </w:pPr>
            <w:r w:rsidRPr="00D72F7F">
              <w:rPr>
                <w:sz w:val="22"/>
                <w:szCs w:val="22"/>
              </w:rPr>
              <w:t xml:space="preserve">Chapter </w:t>
            </w:r>
            <w:r w:rsidR="009F0BC2">
              <w:rPr>
                <w:sz w:val="22"/>
                <w:szCs w:val="22"/>
              </w:rPr>
              <w:t>8</w:t>
            </w:r>
            <w:r w:rsidRPr="00D72F7F">
              <w:rPr>
                <w:sz w:val="22"/>
                <w:szCs w:val="22"/>
              </w:rPr>
              <w:t xml:space="preserve"> of textbook</w:t>
            </w:r>
          </w:p>
        </w:tc>
      </w:tr>
      <w:tr w:rsidR="00E264C6" w:rsidRPr="00D72F7F" w14:paraId="2104CE34" w14:textId="77777777">
        <w:trPr>
          <w:trHeight w:val="342"/>
        </w:trPr>
        <w:tc>
          <w:tcPr>
            <w:tcW w:w="897" w:type="dxa"/>
            <w:vAlign w:val="center"/>
          </w:tcPr>
          <w:p w14:paraId="73C4F94D" w14:textId="77777777" w:rsidR="00E264C6" w:rsidRPr="00D72F7F" w:rsidRDefault="00E264C6" w:rsidP="009E6399">
            <w:pPr>
              <w:numPr>
                <w:ilvl w:val="0"/>
                <w:numId w:val="6"/>
              </w:numPr>
            </w:pPr>
          </w:p>
        </w:tc>
        <w:tc>
          <w:tcPr>
            <w:tcW w:w="4593" w:type="dxa"/>
            <w:vAlign w:val="center"/>
          </w:tcPr>
          <w:p w14:paraId="669CF522" w14:textId="659D3602" w:rsidR="00E264C6" w:rsidRPr="00D72F7F" w:rsidRDefault="009F0BC2" w:rsidP="00A314CE">
            <w:r w:rsidRPr="00D72F7F">
              <w:rPr>
                <w:sz w:val="22"/>
                <w:szCs w:val="22"/>
              </w:rPr>
              <w:t>Digital Interfacing using Intel 8255</w:t>
            </w:r>
          </w:p>
        </w:tc>
        <w:tc>
          <w:tcPr>
            <w:tcW w:w="1530" w:type="dxa"/>
            <w:vAlign w:val="center"/>
          </w:tcPr>
          <w:p w14:paraId="2E75046D" w14:textId="77777777" w:rsidR="00E264C6" w:rsidRPr="00D72F7F" w:rsidRDefault="00E264C6" w:rsidP="00352C58">
            <w:pPr>
              <w:jc w:val="center"/>
            </w:pPr>
            <w:r w:rsidRPr="00D72F7F">
              <w:rPr>
                <w:sz w:val="22"/>
                <w:szCs w:val="22"/>
              </w:rPr>
              <w:t>1</w:t>
            </w:r>
          </w:p>
        </w:tc>
        <w:tc>
          <w:tcPr>
            <w:tcW w:w="2790" w:type="dxa"/>
            <w:vAlign w:val="center"/>
          </w:tcPr>
          <w:p w14:paraId="5A3792BA" w14:textId="0A104B91" w:rsidR="00E264C6" w:rsidRPr="00D72F7F" w:rsidRDefault="00E264C6" w:rsidP="00C507A9">
            <w:pPr>
              <w:jc w:val="center"/>
            </w:pPr>
            <w:r w:rsidRPr="00D72F7F">
              <w:rPr>
                <w:sz w:val="22"/>
                <w:szCs w:val="22"/>
              </w:rPr>
              <w:t xml:space="preserve">Chapter </w:t>
            </w:r>
            <w:r w:rsidR="009F0BC2">
              <w:rPr>
                <w:sz w:val="22"/>
                <w:szCs w:val="22"/>
              </w:rPr>
              <w:t>9</w:t>
            </w:r>
            <w:r w:rsidRPr="00D72F7F">
              <w:rPr>
                <w:sz w:val="22"/>
                <w:szCs w:val="22"/>
              </w:rPr>
              <w:t xml:space="preserve"> of textbook</w:t>
            </w:r>
          </w:p>
        </w:tc>
      </w:tr>
      <w:tr w:rsidR="00E264C6" w:rsidRPr="00D72F7F" w14:paraId="26C90F93" w14:textId="77777777">
        <w:trPr>
          <w:trHeight w:val="342"/>
        </w:trPr>
        <w:tc>
          <w:tcPr>
            <w:tcW w:w="9810" w:type="dxa"/>
            <w:gridSpan w:val="4"/>
            <w:vAlign w:val="center"/>
          </w:tcPr>
          <w:p w14:paraId="50675231" w14:textId="22D6D12A" w:rsidR="00E264C6" w:rsidRPr="00D72F7F" w:rsidRDefault="00E264C6" w:rsidP="00CC44AA">
            <w:pPr>
              <w:jc w:val="center"/>
              <w:rPr>
                <w:rFonts w:ascii="Copperplate Gothic Bold" w:hAnsi="Copperplate Gothic Bold"/>
                <w:b/>
                <w:bCs/>
              </w:rPr>
            </w:pPr>
            <w:r w:rsidRPr="00D72F7F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Final on</w:t>
            </w:r>
            <w:r w:rsidR="0063380B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 xml:space="preserve"> </w:t>
            </w:r>
            <w:r w:rsidR="0041717A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September 11</w:t>
            </w:r>
            <w:r w:rsidR="002B7F1D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, 202</w:t>
            </w:r>
            <w:r w:rsidR="00926CCE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2</w:t>
            </w:r>
            <w:r w:rsidR="00CC44AA">
              <w:rPr>
                <w:rFonts w:ascii="Copperplate Gothic Bold" w:hAnsi="Copperplate Gothic Bold"/>
                <w:b/>
                <w:bCs/>
                <w:sz w:val="22"/>
                <w:szCs w:val="22"/>
              </w:rPr>
              <w:t>.</w:t>
            </w:r>
          </w:p>
        </w:tc>
      </w:tr>
    </w:tbl>
    <w:p w14:paraId="0A6731DA" w14:textId="77777777" w:rsidR="00B341AF" w:rsidRDefault="00B341AF" w:rsidP="00EF05A6">
      <w:pPr>
        <w:spacing w:before="240"/>
        <w:jc w:val="both"/>
        <w:rPr>
          <w:b/>
          <w:sz w:val="22"/>
          <w:szCs w:val="22"/>
        </w:rPr>
      </w:pPr>
    </w:p>
    <w:p w14:paraId="33F03B8F" w14:textId="1FDEA673" w:rsidR="00D14AD8" w:rsidRDefault="00D14AD8" w:rsidP="00EF05A6">
      <w:pPr>
        <w:spacing w:before="240"/>
        <w:jc w:val="both"/>
        <w:rPr>
          <w:b/>
          <w:sz w:val="22"/>
          <w:szCs w:val="22"/>
        </w:rPr>
      </w:pPr>
    </w:p>
    <w:p w14:paraId="3BA45CE0" w14:textId="2622EDD5" w:rsidR="0063380B" w:rsidRDefault="0063380B" w:rsidP="00EF05A6">
      <w:pPr>
        <w:spacing w:before="240"/>
        <w:jc w:val="both"/>
        <w:rPr>
          <w:b/>
          <w:sz w:val="22"/>
          <w:szCs w:val="22"/>
        </w:rPr>
      </w:pPr>
    </w:p>
    <w:p w14:paraId="250AD959" w14:textId="77777777" w:rsidR="0041717A" w:rsidRDefault="0041717A" w:rsidP="00EF05A6">
      <w:pPr>
        <w:spacing w:before="240"/>
        <w:jc w:val="both"/>
        <w:rPr>
          <w:b/>
          <w:sz w:val="22"/>
          <w:szCs w:val="22"/>
        </w:rPr>
      </w:pPr>
    </w:p>
    <w:p w14:paraId="563A8E7B" w14:textId="77777777" w:rsidR="00A15049" w:rsidRDefault="00E264C6" w:rsidP="00A15049">
      <w:pPr>
        <w:spacing w:before="240"/>
        <w:jc w:val="both"/>
        <w:rPr>
          <w:sz w:val="22"/>
          <w:szCs w:val="22"/>
        </w:rPr>
      </w:pPr>
      <w:proofErr w:type="gramStart"/>
      <w:r w:rsidRPr="00D72F7F">
        <w:rPr>
          <w:b/>
          <w:sz w:val="22"/>
          <w:szCs w:val="22"/>
        </w:rPr>
        <w:lastRenderedPageBreak/>
        <w:t>Text Book</w:t>
      </w:r>
      <w:proofErr w:type="gramEnd"/>
      <w:r w:rsidRPr="00D72F7F">
        <w:rPr>
          <w:b/>
          <w:sz w:val="22"/>
          <w:szCs w:val="22"/>
        </w:rPr>
        <w:t>:</w:t>
      </w:r>
      <w:r w:rsidRPr="00D72F7F">
        <w:rPr>
          <w:sz w:val="22"/>
          <w:szCs w:val="22"/>
        </w:rPr>
        <w:t xml:space="preserve"> </w:t>
      </w:r>
    </w:p>
    <w:p w14:paraId="314883BE" w14:textId="587651AF" w:rsidR="00E264C6" w:rsidRPr="003F541E" w:rsidRDefault="007A260F" w:rsidP="003F541E">
      <w:pPr>
        <w:pStyle w:val="ListParagraph"/>
        <w:numPr>
          <w:ilvl w:val="0"/>
          <w:numId w:val="10"/>
        </w:numPr>
        <w:spacing w:before="240"/>
        <w:jc w:val="both"/>
        <w:rPr>
          <w:sz w:val="22"/>
          <w:szCs w:val="22"/>
        </w:rPr>
      </w:pPr>
      <w:hyperlink r:id="rId11" w:history="1">
        <w:r w:rsidR="00A15049" w:rsidRPr="003F541E">
          <w:rPr>
            <w:sz w:val="22"/>
            <w:szCs w:val="22"/>
          </w:rPr>
          <w:t>The Intel Microprocessors 8086/8088, 80186/80188, 80286, 80386, 80486, Pentium, and Pentium Pro Processor Architecture, Programming, and Inter- facing</w:t>
        </w:r>
      </w:hyperlink>
      <w:r w:rsidR="00A15049" w:rsidRPr="003F541E">
        <w:rPr>
          <w:sz w:val="22"/>
          <w:szCs w:val="22"/>
        </w:rPr>
        <w:t xml:space="preserve"> </w:t>
      </w:r>
      <w:r w:rsidR="00A15049" w:rsidRPr="003F541E">
        <w:rPr>
          <w:i/>
          <w:iCs/>
          <w:sz w:val="22"/>
          <w:szCs w:val="22"/>
        </w:rPr>
        <w:t>by Barry B. Brey</w:t>
      </w:r>
      <w:r w:rsidR="003F541E">
        <w:rPr>
          <w:i/>
          <w:iCs/>
          <w:sz w:val="22"/>
          <w:szCs w:val="22"/>
        </w:rPr>
        <w:t xml:space="preserve"> (8</w:t>
      </w:r>
      <w:r w:rsidR="003F541E" w:rsidRPr="003F541E">
        <w:rPr>
          <w:i/>
          <w:iCs/>
          <w:sz w:val="22"/>
          <w:szCs w:val="22"/>
          <w:vertAlign w:val="superscript"/>
        </w:rPr>
        <w:t>th</w:t>
      </w:r>
      <w:r w:rsidR="003F541E">
        <w:rPr>
          <w:i/>
          <w:iCs/>
          <w:sz w:val="22"/>
          <w:szCs w:val="22"/>
        </w:rPr>
        <w:t xml:space="preserve"> Edition)</w:t>
      </w:r>
      <w:r w:rsidR="00A15049" w:rsidRPr="003F541E">
        <w:rPr>
          <w:i/>
          <w:iCs/>
          <w:sz w:val="22"/>
          <w:szCs w:val="22"/>
        </w:rPr>
        <w:t>.</w:t>
      </w:r>
      <w:r w:rsidR="00A15049" w:rsidRPr="003F541E">
        <w:rPr>
          <w:sz w:val="22"/>
          <w:szCs w:val="22"/>
        </w:rPr>
        <w:t xml:space="preserve"> </w:t>
      </w:r>
    </w:p>
    <w:p w14:paraId="45F2E0F2" w14:textId="77777777" w:rsidR="00E264C6" w:rsidRPr="00D72F7F" w:rsidRDefault="00E264C6" w:rsidP="00EF05A6">
      <w:pPr>
        <w:jc w:val="both"/>
        <w:rPr>
          <w:b/>
          <w:sz w:val="22"/>
          <w:szCs w:val="22"/>
        </w:rPr>
      </w:pPr>
    </w:p>
    <w:p w14:paraId="11AC845A" w14:textId="77777777" w:rsidR="00E264C6" w:rsidRPr="00D72F7F" w:rsidRDefault="00E264C6" w:rsidP="00EF05A6">
      <w:pPr>
        <w:jc w:val="both"/>
        <w:rPr>
          <w:b/>
          <w:sz w:val="22"/>
          <w:szCs w:val="22"/>
        </w:rPr>
      </w:pPr>
      <w:r w:rsidRPr="00D72F7F">
        <w:rPr>
          <w:b/>
          <w:sz w:val="22"/>
          <w:szCs w:val="22"/>
        </w:rPr>
        <w:t>Reference Book:</w:t>
      </w:r>
    </w:p>
    <w:p w14:paraId="5A65716B" w14:textId="6F6ADBE7" w:rsidR="0063380B" w:rsidRPr="0063380B" w:rsidRDefault="0063380B" w:rsidP="0063380B">
      <w:pPr>
        <w:numPr>
          <w:ilvl w:val="0"/>
          <w:numId w:val="2"/>
        </w:numPr>
        <w:jc w:val="both"/>
        <w:rPr>
          <w:sz w:val="22"/>
          <w:szCs w:val="22"/>
        </w:rPr>
      </w:pPr>
      <w:r w:rsidRPr="003F541E">
        <w:rPr>
          <w:sz w:val="22"/>
          <w:szCs w:val="22"/>
        </w:rPr>
        <w:t>Microprocessors and Interfacing</w:t>
      </w:r>
      <w:r>
        <w:rPr>
          <w:sz w:val="22"/>
          <w:szCs w:val="22"/>
          <w:u w:val="single"/>
        </w:rPr>
        <w:t xml:space="preserve"> </w:t>
      </w:r>
      <w:r w:rsidRPr="0063380B">
        <w:rPr>
          <w:i/>
          <w:iCs/>
          <w:sz w:val="22"/>
          <w:szCs w:val="22"/>
        </w:rPr>
        <w:t xml:space="preserve">by </w:t>
      </w:r>
      <w:proofErr w:type="spellStart"/>
      <w:r w:rsidRPr="0063380B">
        <w:rPr>
          <w:i/>
          <w:iCs/>
          <w:sz w:val="22"/>
          <w:szCs w:val="22"/>
        </w:rPr>
        <w:t>A.</w:t>
      </w:r>
      <w:proofErr w:type="gramStart"/>
      <w:r w:rsidRPr="0063380B">
        <w:rPr>
          <w:i/>
          <w:iCs/>
          <w:sz w:val="22"/>
          <w:szCs w:val="22"/>
        </w:rPr>
        <w:t>P.Godse</w:t>
      </w:r>
      <w:proofErr w:type="spellEnd"/>
      <w:proofErr w:type="gramEnd"/>
      <w:r w:rsidRPr="0063380B">
        <w:rPr>
          <w:i/>
          <w:iCs/>
          <w:sz w:val="22"/>
          <w:szCs w:val="22"/>
        </w:rPr>
        <w:t>, D.A. Godse.</w:t>
      </w:r>
      <w:r w:rsidRPr="0063380B">
        <w:rPr>
          <w:sz w:val="22"/>
          <w:szCs w:val="22"/>
        </w:rPr>
        <w:t xml:space="preserve"> </w:t>
      </w:r>
      <w:r w:rsidRPr="003F541E">
        <w:rPr>
          <w:i/>
          <w:iCs/>
          <w:sz w:val="22"/>
          <w:szCs w:val="22"/>
        </w:rPr>
        <w:t>(1</w:t>
      </w:r>
      <w:r w:rsidRPr="003F541E">
        <w:rPr>
          <w:i/>
          <w:iCs/>
          <w:sz w:val="22"/>
          <w:szCs w:val="22"/>
          <w:vertAlign w:val="superscript"/>
        </w:rPr>
        <w:t>st</w:t>
      </w:r>
      <w:r w:rsidRPr="003F541E">
        <w:rPr>
          <w:i/>
          <w:iCs/>
          <w:sz w:val="22"/>
          <w:szCs w:val="22"/>
        </w:rPr>
        <w:t xml:space="preserve"> Edition)</w:t>
      </w:r>
      <w:r w:rsidRPr="003F541E">
        <w:rPr>
          <w:i/>
          <w:iCs/>
          <w:sz w:val="22"/>
          <w:szCs w:val="22"/>
          <w:u w:val="single"/>
        </w:rPr>
        <w:t xml:space="preserve"> </w:t>
      </w:r>
    </w:p>
    <w:p w14:paraId="0F4E2CCA" w14:textId="77777777" w:rsidR="00CA0E05" w:rsidRDefault="00CA0E05" w:rsidP="00D75426">
      <w:pPr>
        <w:spacing w:before="120"/>
        <w:jc w:val="both"/>
        <w:rPr>
          <w:b/>
          <w:sz w:val="22"/>
          <w:szCs w:val="22"/>
        </w:rPr>
      </w:pPr>
    </w:p>
    <w:p w14:paraId="45190A37" w14:textId="065AACD4" w:rsidR="00E264C6" w:rsidRPr="00D72F7F" w:rsidRDefault="00A15049" w:rsidP="00D75426">
      <w:pPr>
        <w:spacing w:before="12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Total</w:t>
      </w:r>
      <w:r w:rsidR="00A96803">
        <w:rPr>
          <w:b/>
          <w:sz w:val="22"/>
          <w:szCs w:val="22"/>
        </w:rPr>
        <w:t xml:space="preserve"> </w:t>
      </w:r>
      <w:r w:rsidR="00E264C6" w:rsidRPr="00D72F7F">
        <w:rPr>
          <w:b/>
          <w:sz w:val="22"/>
          <w:szCs w:val="22"/>
        </w:rPr>
        <w:t>Marks Distribution: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90"/>
        <w:gridCol w:w="360"/>
        <w:gridCol w:w="5130"/>
      </w:tblGrid>
      <w:tr w:rsidR="00E264C6" w:rsidRPr="00D72F7F" w14:paraId="6CA35D61" w14:textId="77777777" w:rsidTr="00CA0E05">
        <w:tc>
          <w:tcPr>
            <w:tcW w:w="3690" w:type="dxa"/>
            <w:vAlign w:val="center"/>
          </w:tcPr>
          <w:p w14:paraId="693584F1" w14:textId="77777777" w:rsidR="00E264C6" w:rsidRPr="00A15049" w:rsidRDefault="00E264C6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Class Tests</w:t>
            </w:r>
          </w:p>
        </w:tc>
        <w:tc>
          <w:tcPr>
            <w:tcW w:w="360" w:type="dxa"/>
            <w:vAlign w:val="center"/>
          </w:tcPr>
          <w:p w14:paraId="4539FDE6" w14:textId="77777777" w:rsidR="00E264C6" w:rsidRPr="00A15049" w:rsidRDefault="00E264C6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:</w:t>
            </w:r>
          </w:p>
        </w:tc>
        <w:tc>
          <w:tcPr>
            <w:tcW w:w="5130" w:type="dxa"/>
            <w:vAlign w:val="center"/>
          </w:tcPr>
          <w:p w14:paraId="5CCE2D0E" w14:textId="7149316A" w:rsidR="00E264C6" w:rsidRPr="00A15049" w:rsidRDefault="00301346" w:rsidP="00CA0E05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1</w:t>
            </w:r>
            <w:r w:rsidR="0041717A">
              <w:rPr>
                <w:b/>
                <w:bCs/>
              </w:rPr>
              <w:t>0</w:t>
            </w:r>
            <w:r w:rsidR="00395245" w:rsidRPr="00A15049">
              <w:rPr>
                <w:b/>
                <w:bCs/>
              </w:rPr>
              <w:t xml:space="preserve">%  </w:t>
            </w:r>
          </w:p>
        </w:tc>
      </w:tr>
      <w:tr w:rsidR="00E264C6" w:rsidRPr="00D72F7F" w14:paraId="27FC150E" w14:textId="77777777" w:rsidTr="00CA0E05">
        <w:tc>
          <w:tcPr>
            <w:tcW w:w="3690" w:type="dxa"/>
            <w:vAlign w:val="center"/>
          </w:tcPr>
          <w:p w14:paraId="524256A3" w14:textId="02B18D2A" w:rsidR="00E264C6" w:rsidRPr="00A15049" w:rsidRDefault="00E264C6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Lab Performance</w:t>
            </w:r>
            <w:r w:rsidR="002B7F1D" w:rsidRPr="00A15049">
              <w:rPr>
                <w:b/>
                <w:bCs/>
              </w:rPr>
              <w:t xml:space="preserve"> </w:t>
            </w:r>
          </w:p>
        </w:tc>
        <w:tc>
          <w:tcPr>
            <w:tcW w:w="360" w:type="dxa"/>
            <w:vAlign w:val="center"/>
          </w:tcPr>
          <w:p w14:paraId="5602838E" w14:textId="77777777" w:rsidR="00E264C6" w:rsidRPr="00A15049" w:rsidRDefault="00E264C6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:</w:t>
            </w:r>
          </w:p>
        </w:tc>
        <w:tc>
          <w:tcPr>
            <w:tcW w:w="5130" w:type="dxa"/>
            <w:vAlign w:val="center"/>
          </w:tcPr>
          <w:p w14:paraId="397DBE58" w14:textId="3F659232" w:rsidR="00E264C6" w:rsidRPr="00A15049" w:rsidRDefault="002B7F1D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1</w:t>
            </w:r>
            <w:r w:rsidR="00A15049" w:rsidRPr="00A15049">
              <w:rPr>
                <w:b/>
                <w:bCs/>
              </w:rPr>
              <w:t>0</w:t>
            </w:r>
            <w:r w:rsidR="00E264C6" w:rsidRPr="00A15049">
              <w:rPr>
                <w:b/>
                <w:bCs/>
              </w:rPr>
              <w:t>%</w:t>
            </w:r>
            <w:r w:rsidR="0063380B" w:rsidRPr="00A15049">
              <w:rPr>
                <w:b/>
                <w:bCs/>
              </w:rPr>
              <w:t xml:space="preserve"> </w:t>
            </w:r>
          </w:p>
        </w:tc>
      </w:tr>
      <w:tr w:rsidR="00C13A98" w:rsidRPr="00D72F7F" w14:paraId="401D6CC8" w14:textId="77777777" w:rsidTr="00CA0E05">
        <w:tc>
          <w:tcPr>
            <w:tcW w:w="3690" w:type="dxa"/>
            <w:vAlign w:val="center"/>
          </w:tcPr>
          <w:p w14:paraId="6D35C660" w14:textId="72F988A4" w:rsidR="00C13A98" w:rsidRPr="00A15049" w:rsidRDefault="00C13A98" w:rsidP="00EC383D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Lab Exam</w:t>
            </w:r>
          </w:p>
        </w:tc>
        <w:tc>
          <w:tcPr>
            <w:tcW w:w="360" w:type="dxa"/>
            <w:vAlign w:val="center"/>
          </w:tcPr>
          <w:p w14:paraId="43085041" w14:textId="40212822" w:rsidR="00C13A98" w:rsidRPr="00A15049" w:rsidRDefault="00C13A98" w:rsidP="00EC383D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:</w:t>
            </w:r>
          </w:p>
        </w:tc>
        <w:tc>
          <w:tcPr>
            <w:tcW w:w="5130" w:type="dxa"/>
            <w:vAlign w:val="center"/>
          </w:tcPr>
          <w:p w14:paraId="30FB9F5C" w14:textId="68EE0EB8" w:rsidR="00C13A98" w:rsidRPr="00A15049" w:rsidRDefault="008C4316" w:rsidP="00EC383D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  <w:r w:rsidR="00C13A98">
              <w:rPr>
                <w:b/>
                <w:bCs/>
              </w:rPr>
              <w:t>%</w:t>
            </w:r>
          </w:p>
        </w:tc>
      </w:tr>
      <w:tr w:rsidR="0041717A" w:rsidRPr="00D72F7F" w14:paraId="1904E40C" w14:textId="77777777" w:rsidTr="00CA0E05">
        <w:tc>
          <w:tcPr>
            <w:tcW w:w="3690" w:type="dxa"/>
            <w:vAlign w:val="center"/>
          </w:tcPr>
          <w:p w14:paraId="3CA99FE2" w14:textId="2210CEBD" w:rsidR="0041717A" w:rsidRDefault="0041717A" w:rsidP="00EC383D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Open-ended lab</w:t>
            </w:r>
          </w:p>
        </w:tc>
        <w:tc>
          <w:tcPr>
            <w:tcW w:w="360" w:type="dxa"/>
            <w:vAlign w:val="center"/>
          </w:tcPr>
          <w:p w14:paraId="52676F53" w14:textId="79D7FE9A" w:rsidR="0041717A" w:rsidRDefault="0041717A" w:rsidP="00EC383D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:</w:t>
            </w:r>
          </w:p>
        </w:tc>
        <w:tc>
          <w:tcPr>
            <w:tcW w:w="5130" w:type="dxa"/>
            <w:vAlign w:val="center"/>
          </w:tcPr>
          <w:p w14:paraId="6526B544" w14:textId="7FA23340" w:rsidR="0041717A" w:rsidRDefault="00872C55" w:rsidP="00EC383D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  <w:r w:rsidR="0041717A">
              <w:rPr>
                <w:b/>
                <w:bCs/>
              </w:rPr>
              <w:t>%</w:t>
            </w:r>
          </w:p>
        </w:tc>
      </w:tr>
      <w:tr w:rsidR="00E264C6" w:rsidRPr="00D72F7F" w14:paraId="48D46386" w14:textId="77777777" w:rsidTr="00CA0E05">
        <w:tc>
          <w:tcPr>
            <w:tcW w:w="3690" w:type="dxa"/>
            <w:vAlign w:val="center"/>
          </w:tcPr>
          <w:p w14:paraId="0CC080D2" w14:textId="77777777" w:rsidR="00E264C6" w:rsidRPr="00A15049" w:rsidRDefault="00E264C6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Midterm-I</w:t>
            </w:r>
          </w:p>
        </w:tc>
        <w:tc>
          <w:tcPr>
            <w:tcW w:w="360" w:type="dxa"/>
            <w:vAlign w:val="center"/>
          </w:tcPr>
          <w:p w14:paraId="501ABDBF" w14:textId="77777777" w:rsidR="00E264C6" w:rsidRPr="00A15049" w:rsidRDefault="00E264C6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:</w:t>
            </w:r>
          </w:p>
        </w:tc>
        <w:tc>
          <w:tcPr>
            <w:tcW w:w="5130" w:type="dxa"/>
            <w:vAlign w:val="center"/>
          </w:tcPr>
          <w:p w14:paraId="2CEE30D7" w14:textId="44A09AC1" w:rsidR="00E264C6" w:rsidRPr="00A15049" w:rsidRDefault="0041717A" w:rsidP="00EC383D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  <w:r w:rsidR="00E264C6" w:rsidRPr="00A15049">
              <w:rPr>
                <w:b/>
                <w:bCs/>
              </w:rPr>
              <w:t>%</w:t>
            </w:r>
          </w:p>
        </w:tc>
      </w:tr>
      <w:tr w:rsidR="00E264C6" w:rsidRPr="00D72F7F" w14:paraId="7A453374" w14:textId="77777777" w:rsidTr="00CA0E05">
        <w:tc>
          <w:tcPr>
            <w:tcW w:w="3690" w:type="dxa"/>
            <w:vAlign w:val="center"/>
          </w:tcPr>
          <w:p w14:paraId="16FAE718" w14:textId="77777777" w:rsidR="00E264C6" w:rsidRPr="00A15049" w:rsidRDefault="00E264C6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Midterm-II</w:t>
            </w:r>
          </w:p>
        </w:tc>
        <w:tc>
          <w:tcPr>
            <w:tcW w:w="360" w:type="dxa"/>
            <w:vAlign w:val="center"/>
          </w:tcPr>
          <w:p w14:paraId="32804E46" w14:textId="77777777" w:rsidR="00E264C6" w:rsidRPr="00A15049" w:rsidRDefault="00E264C6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:</w:t>
            </w:r>
          </w:p>
        </w:tc>
        <w:tc>
          <w:tcPr>
            <w:tcW w:w="5130" w:type="dxa"/>
            <w:vAlign w:val="center"/>
          </w:tcPr>
          <w:p w14:paraId="7F47A300" w14:textId="31C5936F" w:rsidR="00E264C6" w:rsidRPr="00A15049" w:rsidRDefault="0041717A" w:rsidP="00EC383D">
            <w:pPr>
              <w:spacing w:before="120"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  <w:r w:rsidR="00E264C6" w:rsidRPr="00A15049">
              <w:rPr>
                <w:b/>
                <w:bCs/>
              </w:rPr>
              <w:t>%</w:t>
            </w:r>
          </w:p>
        </w:tc>
      </w:tr>
      <w:tr w:rsidR="00E264C6" w:rsidRPr="00D72F7F" w14:paraId="52B4F5CB" w14:textId="77777777" w:rsidTr="00CA0E05">
        <w:tc>
          <w:tcPr>
            <w:tcW w:w="3690" w:type="dxa"/>
            <w:vAlign w:val="center"/>
          </w:tcPr>
          <w:p w14:paraId="4BD3DE1A" w14:textId="77777777" w:rsidR="00E264C6" w:rsidRPr="00A15049" w:rsidRDefault="00E264C6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Final</w:t>
            </w:r>
          </w:p>
        </w:tc>
        <w:tc>
          <w:tcPr>
            <w:tcW w:w="360" w:type="dxa"/>
            <w:vAlign w:val="center"/>
          </w:tcPr>
          <w:p w14:paraId="19FC7A1E" w14:textId="77777777" w:rsidR="00E264C6" w:rsidRPr="00A15049" w:rsidRDefault="00E264C6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:</w:t>
            </w:r>
          </w:p>
        </w:tc>
        <w:tc>
          <w:tcPr>
            <w:tcW w:w="5130" w:type="dxa"/>
            <w:vAlign w:val="center"/>
          </w:tcPr>
          <w:p w14:paraId="05E58F3E" w14:textId="2CC16851" w:rsidR="00E264C6" w:rsidRPr="00A15049" w:rsidRDefault="0065378F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20</w:t>
            </w:r>
            <w:r w:rsidR="00E264C6" w:rsidRPr="00A15049">
              <w:rPr>
                <w:b/>
                <w:bCs/>
              </w:rPr>
              <w:t>%</w:t>
            </w:r>
          </w:p>
        </w:tc>
      </w:tr>
      <w:tr w:rsidR="002B7F1D" w:rsidRPr="00D72F7F" w14:paraId="0B95D89C" w14:textId="77777777" w:rsidTr="00CA0E05">
        <w:tc>
          <w:tcPr>
            <w:tcW w:w="3690" w:type="dxa"/>
            <w:vAlign w:val="center"/>
          </w:tcPr>
          <w:p w14:paraId="0A9ED19A" w14:textId="0EA39EF5" w:rsidR="002B7F1D" w:rsidRPr="00A15049" w:rsidRDefault="002B7F1D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Project + Presentation</w:t>
            </w:r>
          </w:p>
        </w:tc>
        <w:tc>
          <w:tcPr>
            <w:tcW w:w="360" w:type="dxa"/>
            <w:vAlign w:val="center"/>
          </w:tcPr>
          <w:p w14:paraId="09DBC22D" w14:textId="3615DF04" w:rsidR="002B7F1D" w:rsidRPr="00A15049" w:rsidRDefault="002B7F1D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:</w:t>
            </w:r>
          </w:p>
        </w:tc>
        <w:tc>
          <w:tcPr>
            <w:tcW w:w="5130" w:type="dxa"/>
            <w:vAlign w:val="center"/>
          </w:tcPr>
          <w:p w14:paraId="4EB4DD2D" w14:textId="45DA0D44" w:rsidR="002B7F1D" w:rsidRPr="00A15049" w:rsidRDefault="002B7F1D" w:rsidP="00EC383D">
            <w:pPr>
              <w:spacing w:before="120"/>
              <w:rPr>
                <w:b/>
                <w:bCs/>
              </w:rPr>
            </w:pPr>
            <w:r w:rsidRPr="00A15049">
              <w:rPr>
                <w:b/>
                <w:bCs/>
              </w:rPr>
              <w:t>1</w:t>
            </w:r>
            <w:r w:rsidR="0041717A">
              <w:rPr>
                <w:b/>
                <w:bCs/>
              </w:rPr>
              <w:t>0</w:t>
            </w:r>
            <w:r w:rsidRPr="00A15049">
              <w:rPr>
                <w:b/>
                <w:bCs/>
              </w:rPr>
              <w:t>%</w:t>
            </w:r>
          </w:p>
        </w:tc>
      </w:tr>
    </w:tbl>
    <w:p w14:paraId="3ADE4450" w14:textId="77777777" w:rsidR="00241B02" w:rsidRDefault="00241B02" w:rsidP="00D75426">
      <w:pPr>
        <w:spacing w:before="120"/>
        <w:jc w:val="both"/>
        <w:rPr>
          <w:b/>
          <w:sz w:val="22"/>
          <w:szCs w:val="22"/>
        </w:rPr>
      </w:pPr>
    </w:p>
    <w:p w14:paraId="7BEF9790" w14:textId="77777777" w:rsidR="00E264C6" w:rsidRPr="00D72F7F" w:rsidRDefault="00E264C6" w:rsidP="00D75426">
      <w:pPr>
        <w:spacing w:before="120"/>
        <w:jc w:val="both"/>
        <w:rPr>
          <w:b/>
          <w:sz w:val="22"/>
          <w:szCs w:val="22"/>
        </w:rPr>
      </w:pPr>
      <w:r w:rsidRPr="00D72F7F">
        <w:rPr>
          <w:b/>
          <w:sz w:val="22"/>
          <w:szCs w:val="22"/>
        </w:rPr>
        <w:t>Special Instructions:</w:t>
      </w:r>
    </w:p>
    <w:p w14:paraId="31965BBC" w14:textId="77777777" w:rsidR="00E264C6" w:rsidRPr="00CA0E05" w:rsidRDefault="00E264C6" w:rsidP="009F0BC2">
      <w:pPr>
        <w:numPr>
          <w:ilvl w:val="0"/>
          <w:numId w:val="1"/>
        </w:numPr>
        <w:spacing w:before="120" w:line="360" w:lineRule="auto"/>
        <w:jc w:val="both"/>
      </w:pPr>
      <w:r w:rsidRPr="00CA0E05">
        <w:t>No make-up exams of the class tests, midterm exams will be allowed. Midterm makeup will be allowed in case of any medical/unavoidable reason of self and/or family.</w:t>
      </w:r>
    </w:p>
    <w:p w14:paraId="704A0ED7" w14:textId="6CC1CA46" w:rsidR="00E264C6" w:rsidRPr="00CA0E05" w:rsidRDefault="00C13A98" w:rsidP="009F0BC2">
      <w:pPr>
        <w:numPr>
          <w:ilvl w:val="0"/>
          <w:numId w:val="1"/>
        </w:numPr>
        <w:spacing w:before="120" w:line="360" w:lineRule="auto"/>
        <w:jc w:val="both"/>
      </w:pPr>
      <w:r>
        <w:t>Lab reports</w:t>
      </w:r>
      <w:r w:rsidR="00E264C6" w:rsidRPr="00CA0E05">
        <w:t xml:space="preserve"> are to be submitted within the announced deadline. No late submission will be granted</w:t>
      </w:r>
      <w:r w:rsidR="00E264C6" w:rsidRPr="00CA0E05">
        <w:rPr>
          <w:b/>
          <w:bCs/>
        </w:rPr>
        <w:t>.</w:t>
      </w:r>
    </w:p>
    <w:p w14:paraId="769C3DAF" w14:textId="77777777" w:rsidR="00CA0E05" w:rsidRDefault="00CA0E05" w:rsidP="009F0BC2">
      <w:pPr>
        <w:numPr>
          <w:ilvl w:val="0"/>
          <w:numId w:val="1"/>
        </w:numPr>
        <w:spacing w:before="120" w:line="360" w:lineRule="auto"/>
        <w:jc w:val="both"/>
      </w:pPr>
      <w:r w:rsidRPr="00CA0E05">
        <w:rPr>
          <w:b/>
        </w:rPr>
        <w:t>Academic Honesty:</w:t>
      </w:r>
      <w:r w:rsidRPr="00CA0E05">
        <w:t xml:space="preserve"> Plagiarism will not be tolerated. The penalty for any act of academic dishonesty (cheating on an exam, turning in something not entirely your own) is a lower final grade for the course, up to and possibly including an F.</w:t>
      </w:r>
    </w:p>
    <w:p w14:paraId="62F76BFE" w14:textId="5CC0CED4" w:rsidR="00CA0E05" w:rsidRDefault="00CA0E05" w:rsidP="009F0BC2">
      <w:pPr>
        <w:numPr>
          <w:ilvl w:val="0"/>
          <w:numId w:val="1"/>
        </w:numPr>
        <w:spacing w:before="120" w:line="360" w:lineRule="auto"/>
        <w:jc w:val="both"/>
      </w:pPr>
      <w:r w:rsidRPr="00CA0E05">
        <w:rPr>
          <w:b/>
        </w:rPr>
        <w:t>Projects:</w:t>
      </w:r>
      <w:r>
        <w:t xml:space="preserve"> A project is required from students using the programming language </w:t>
      </w:r>
      <w:r w:rsidR="00392F7D">
        <w:t>to submit</w:t>
      </w:r>
      <w:r>
        <w:t xml:space="preserve"> a </w:t>
      </w:r>
      <w:r w:rsidR="008C4316">
        <w:t>microcontroller-based</w:t>
      </w:r>
      <w:r>
        <w:t xml:space="preserve"> project</w:t>
      </w:r>
      <w:r w:rsidR="00392F7D">
        <w:t xml:space="preserve"> during the last week of the semester. The</w:t>
      </w:r>
      <w:r w:rsidR="00F66B8E">
        <w:t xml:space="preserve"> project must have</w:t>
      </w:r>
      <w:r w:rsidR="00392F7D">
        <w:t xml:space="preserve"> </w:t>
      </w:r>
      <w:r>
        <w:t xml:space="preserve">a social impact in our country.  </w:t>
      </w:r>
    </w:p>
    <w:p w14:paraId="48F6CE35" w14:textId="3E1FB174" w:rsidR="00CA0E05" w:rsidRDefault="00CA0E05" w:rsidP="009F0BC2">
      <w:pPr>
        <w:numPr>
          <w:ilvl w:val="0"/>
          <w:numId w:val="1"/>
        </w:numPr>
        <w:spacing w:before="120" w:line="360" w:lineRule="auto"/>
        <w:jc w:val="both"/>
      </w:pPr>
      <w:r w:rsidRPr="00CA0E05">
        <w:rPr>
          <w:b/>
        </w:rPr>
        <w:t>Presentations</w:t>
      </w:r>
      <w:r>
        <w:t xml:space="preserve">: Students are required to make presentations for their projects one week before the end of </w:t>
      </w:r>
      <w:r w:rsidR="008C4316">
        <w:t xml:space="preserve">the </w:t>
      </w:r>
      <w:r>
        <w:t xml:space="preserve">semester with the submission of </w:t>
      </w:r>
      <w:r w:rsidR="008C4316">
        <w:t xml:space="preserve">the </w:t>
      </w:r>
      <w:r>
        <w:t>report.</w:t>
      </w:r>
    </w:p>
    <w:p w14:paraId="6F65367D" w14:textId="5D2D524A" w:rsidR="007F6F51" w:rsidRDefault="00C13A98" w:rsidP="002371B3">
      <w:pPr>
        <w:numPr>
          <w:ilvl w:val="0"/>
          <w:numId w:val="1"/>
        </w:numPr>
        <w:spacing w:before="120" w:line="360" w:lineRule="auto"/>
        <w:jc w:val="both"/>
      </w:pPr>
      <w:r w:rsidRPr="009F0BC2">
        <w:rPr>
          <w:b/>
        </w:rPr>
        <w:t>Regarding missing term exams</w:t>
      </w:r>
      <w:r w:rsidRPr="00C13A98">
        <w:t>:</w:t>
      </w:r>
      <w:r>
        <w:t xml:space="preserve"> If you miss a term e</w:t>
      </w:r>
      <w:r w:rsidR="009F0BC2">
        <w:t>x</w:t>
      </w:r>
      <w:r>
        <w:t xml:space="preserve">am due to </w:t>
      </w:r>
      <w:r w:rsidR="009F0BC2">
        <w:t xml:space="preserve">sickness or any other family issues, inform me by email as early as possible on the day of </w:t>
      </w:r>
      <w:r w:rsidR="008C4316">
        <w:t xml:space="preserve">the </w:t>
      </w:r>
      <w:r w:rsidR="009F0BC2">
        <w:t xml:space="preserve">exam. </w:t>
      </w:r>
    </w:p>
    <w:sectPr w:rsidR="007F6F51" w:rsidSect="002B775A">
      <w:footerReference w:type="default" r:id="rId12"/>
      <w:pgSz w:w="12240" w:h="15840"/>
      <w:pgMar w:top="720" w:right="720" w:bottom="720" w:left="720" w:header="720" w:footer="72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0B595" w14:textId="77777777" w:rsidR="002C77A3" w:rsidRDefault="002C77A3" w:rsidP="00CA0E05">
      <w:r>
        <w:separator/>
      </w:r>
    </w:p>
  </w:endnote>
  <w:endnote w:type="continuationSeparator" w:id="0">
    <w:p w14:paraId="43C3D236" w14:textId="77777777" w:rsidR="002C77A3" w:rsidRDefault="002C77A3" w:rsidP="00CA0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Light">
    <w:altName w:val="Candara"/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opperplate Gothic Bold">
    <w:altName w:val="Arial"/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732488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21C52BB" w14:textId="77777777" w:rsidR="00CA0E05" w:rsidRDefault="00CA0E0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A96803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A96803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39E8F53" w14:textId="77777777" w:rsidR="00CA0E05" w:rsidRDefault="00CA0E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45C8D" w14:textId="77777777" w:rsidR="002C77A3" w:rsidRDefault="002C77A3" w:rsidP="00CA0E05">
      <w:r>
        <w:separator/>
      </w:r>
    </w:p>
  </w:footnote>
  <w:footnote w:type="continuationSeparator" w:id="0">
    <w:p w14:paraId="055A79EA" w14:textId="77777777" w:rsidR="002C77A3" w:rsidRDefault="002C77A3" w:rsidP="00CA0E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C76A82"/>
    <w:multiLevelType w:val="hybridMultilevel"/>
    <w:tmpl w:val="828247E4"/>
    <w:lvl w:ilvl="0" w:tplc="9D3C715E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81255"/>
    <w:multiLevelType w:val="hybridMultilevel"/>
    <w:tmpl w:val="136C8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177EF"/>
    <w:multiLevelType w:val="hybridMultilevel"/>
    <w:tmpl w:val="B8867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F4AE8"/>
    <w:multiLevelType w:val="hybridMultilevel"/>
    <w:tmpl w:val="DC38D5A6"/>
    <w:lvl w:ilvl="0" w:tplc="46C2CC22">
      <w:start w:val="1"/>
      <w:numFmt w:val="bullet"/>
      <w:lvlText w:val="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413BC"/>
    <w:multiLevelType w:val="hybridMultilevel"/>
    <w:tmpl w:val="AD38AB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97D2A"/>
    <w:multiLevelType w:val="hybridMultilevel"/>
    <w:tmpl w:val="0CFEC7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 w15:restartNumberingAfterBreak="0">
    <w:nsid w:val="575E0223"/>
    <w:multiLevelType w:val="hybridMultilevel"/>
    <w:tmpl w:val="A0C8B5DE"/>
    <w:lvl w:ilvl="0" w:tplc="9D3C715E">
      <w:start w:val="1"/>
      <w:numFmt w:val="bullet"/>
      <w:lvlText w:val="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578D7FA8"/>
    <w:multiLevelType w:val="multilevel"/>
    <w:tmpl w:val="4EFC7A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 w15:restartNumberingAfterBreak="0">
    <w:nsid w:val="5A007EE2"/>
    <w:multiLevelType w:val="hybridMultilevel"/>
    <w:tmpl w:val="FBB27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5420271">
    <w:abstractNumId w:val="4"/>
  </w:num>
  <w:num w:numId="2" w16cid:durableId="576330013">
    <w:abstractNumId w:val="6"/>
  </w:num>
  <w:num w:numId="3" w16cid:durableId="1546528439">
    <w:abstractNumId w:val="7"/>
  </w:num>
  <w:num w:numId="4" w16cid:durableId="917401846">
    <w:abstractNumId w:val="3"/>
  </w:num>
  <w:num w:numId="5" w16cid:durableId="812601477">
    <w:abstractNumId w:val="2"/>
  </w:num>
  <w:num w:numId="6" w16cid:durableId="13245098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79230637">
    <w:abstractNumId w:val="5"/>
  </w:num>
  <w:num w:numId="8" w16cid:durableId="575210388">
    <w:abstractNumId w:val="1"/>
  </w:num>
  <w:num w:numId="9" w16cid:durableId="1671252925">
    <w:abstractNumId w:val="8"/>
  </w:num>
  <w:num w:numId="10" w16cid:durableId="1132863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zMDeysDQzMDYzNTRQ0lEKTi0uzszPAykwqwUA/2p5fSwAAAA="/>
  </w:docVars>
  <w:rsids>
    <w:rsidRoot w:val="009838A4"/>
    <w:rsid w:val="00006B5E"/>
    <w:rsid w:val="00021D99"/>
    <w:rsid w:val="00022362"/>
    <w:rsid w:val="000251CA"/>
    <w:rsid w:val="00035DCD"/>
    <w:rsid w:val="00041064"/>
    <w:rsid w:val="00050472"/>
    <w:rsid w:val="00065A59"/>
    <w:rsid w:val="000670CE"/>
    <w:rsid w:val="0007296F"/>
    <w:rsid w:val="000736ED"/>
    <w:rsid w:val="00081262"/>
    <w:rsid w:val="000907D0"/>
    <w:rsid w:val="0009082D"/>
    <w:rsid w:val="000A4814"/>
    <w:rsid w:val="000C0168"/>
    <w:rsid w:val="000C5716"/>
    <w:rsid w:val="000D33B1"/>
    <w:rsid w:val="000D6BF9"/>
    <w:rsid w:val="0010082F"/>
    <w:rsid w:val="001050ED"/>
    <w:rsid w:val="00121AF7"/>
    <w:rsid w:val="0013252E"/>
    <w:rsid w:val="0014591D"/>
    <w:rsid w:val="00146057"/>
    <w:rsid w:val="0014772B"/>
    <w:rsid w:val="00153D56"/>
    <w:rsid w:val="00162A1A"/>
    <w:rsid w:val="00162EEA"/>
    <w:rsid w:val="001734D5"/>
    <w:rsid w:val="001817BF"/>
    <w:rsid w:val="00190C1C"/>
    <w:rsid w:val="001925D7"/>
    <w:rsid w:val="001931F8"/>
    <w:rsid w:val="001935DB"/>
    <w:rsid w:val="001943AF"/>
    <w:rsid w:val="0019576E"/>
    <w:rsid w:val="001A2508"/>
    <w:rsid w:val="001B327D"/>
    <w:rsid w:val="001B3B1F"/>
    <w:rsid w:val="001B557D"/>
    <w:rsid w:val="001C12EB"/>
    <w:rsid w:val="001C1AB2"/>
    <w:rsid w:val="001C22BA"/>
    <w:rsid w:val="001C61C5"/>
    <w:rsid w:val="001C6D31"/>
    <w:rsid w:val="001C7199"/>
    <w:rsid w:val="001D0507"/>
    <w:rsid w:val="001D6599"/>
    <w:rsid w:val="001F31DB"/>
    <w:rsid w:val="00210654"/>
    <w:rsid w:val="00222777"/>
    <w:rsid w:val="002371DF"/>
    <w:rsid w:val="00241B02"/>
    <w:rsid w:val="00251C92"/>
    <w:rsid w:val="0025409E"/>
    <w:rsid w:val="00257E4F"/>
    <w:rsid w:val="0027620E"/>
    <w:rsid w:val="00282AFA"/>
    <w:rsid w:val="002A15B2"/>
    <w:rsid w:val="002A3416"/>
    <w:rsid w:val="002A53D1"/>
    <w:rsid w:val="002A5F9C"/>
    <w:rsid w:val="002A727F"/>
    <w:rsid w:val="002B0216"/>
    <w:rsid w:val="002B4B98"/>
    <w:rsid w:val="002B775A"/>
    <w:rsid w:val="002B7F1D"/>
    <w:rsid w:val="002C77A3"/>
    <w:rsid w:val="002D067C"/>
    <w:rsid w:val="002D31F7"/>
    <w:rsid w:val="002D68C6"/>
    <w:rsid w:val="002E7361"/>
    <w:rsid w:val="002F01B2"/>
    <w:rsid w:val="002F2B78"/>
    <w:rsid w:val="002F4F8E"/>
    <w:rsid w:val="002F50B6"/>
    <w:rsid w:val="00301346"/>
    <w:rsid w:val="00310C4B"/>
    <w:rsid w:val="00311CCF"/>
    <w:rsid w:val="003155B6"/>
    <w:rsid w:val="00315A5C"/>
    <w:rsid w:val="00317B7F"/>
    <w:rsid w:val="00331EF8"/>
    <w:rsid w:val="00343309"/>
    <w:rsid w:val="00352C58"/>
    <w:rsid w:val="003536EC"/>
    <w:rsid w:val="003617FF"/>
    <w:rsid w:val="003618CD"/>
    <w:rsid w:val="003641C7"/>
    <w:rsid w:val="00380EB6"/>
    <w:rsid w:val="0039087E"/>
    <w:rsid w:val="00392F7D"/>
    <w:rsid w:val="003946E9"/>
    <w:rsid w:val="00395245"/>
    <w:rsid w:val="00396E28"/>
    <w:rsid w:val="003D3C02"/>
    <w:rsid w:val="003E67E5"/>
    <w:rsid w:val="003F541E"/>
    <w:rsid w:val="00402003"/>
    <w:rsid w:val="0041717A"/>
    <w:rsid w:val="00420C23"/>
    <w:rsid w:val="004211F1"/>
    <w:rsid w:val="00427344"/>
    <w:rsid w:val="00442879"/>
    <w:rsid w:val="00443168"/>
    <w:rsid w:val="00450ABB"/>
    <w:rsid w:val="0045148D"/>
    <w:rsid w:val="004B423B"/>
    <w:rsid w:val="004B61AF"/>
    <w:rsid w:val="004D163F"/>
    <w:rsid w:val="004D1AE8"/>
    <w:rsid w:val="004D6A44"/>
    <w:rsid w:val="004D7A75"/>
    <w:rsid w:val="004E3D2C"/>
    <w:rsid w:val="004F4B16"/>
    <w:rsid w:val="004F75C8"/>
    <w:rsid w:val="00506092"/>
    <w:rsid w:val="0051590B"/>
    <w:rsid w:val="00522F2E"/>
    <w:rsid w:val="00523F87"/>
    <w:rsid w:val="0053779B"/>
    <w:rsid w:val="00543D48"/>
    <w:rsid w:val="00546895"/>
    <w:rsid w:val="00553B13"/>
    <w:rsid w:val="00553CFD"/>
    <w:rsid w:val="00557C71"/>
    <w:rsid w:val="00564E07"/>
    <w:rsid w:val="005817E1"/>
    <w:rsid w:val="00592AD9"/>
    <w:rsid w:val="00597119"/>
    <w:rsid w:val="005C0291"/>
    <w:rsid w:val="005C1CA3"/>
    <w:rsid w:val="005D089E"/>
    <w:rsid w:val="005E2C13"/>
    <w:rsid w:val="006102BF"/>
    <w:rsid w:val="006102CA"/>
    <w:rsid w:val="0063380B"/>
    <w:rsid w:val="006368FA"/>
    <w:rsid w:val="0065378F"/>
    <w:rsid w:val="006650D5"/>
    <w:rsid w:val="00671E49"/>
    <w:rsid w:val="00672289"/>
    <w:rsid w:val="006B1D8A"/>
    <w:rsid w:val="006B6DA2"/>
    <w:rsid w:val="006C5F7F"/>
    <w:rsid w:val="006D5AA6"/>
    <w:rsid w:val="006F310D"/>
    <w:rsid w:val="006F6105"/>
    <w:rsid w:val="006F6BF8"/>
    <w:rsid w:val="007054AE"/>
    <w:rsid w:val="007074F7"/>
    <w:rsid w:val="007213F6"/>
    <w:rsid w:val="00722771"/>
    <w:rsid w:val="00723DD7"/>
    <w:rsid w:val="00724F9C"/>
    <w:rsid w:val="007341B0"/>
    <w:rsid w:val="007473D9"/>
    <w:rsid w:val="00751C1F"/>
    <w:rsid w:val="00763CEB"/>
    <w:rsid w:val="00773BC8"/>
    <w:rsid w:val="007746DA"/>
    <w:rsid w:val="007835FD"/>
    <w:rsid w:val="00795121"/>
    <w:rsid w:val="007A0458"/>
    <w:rsid w:val="007A260F"/>
    <w:rsid w:val="007A5575"/>
    <w:rsid w:val="007C0089"/>
    <w:rsid w:val="007E671E"/>
    <w:rsid w:val="007F1530"/>
    <w:rsid w:val="007F3FF9"/>
    <w:rsid w:val="007F4393"/>
    <w:rsid w:val="007F6F51"/>
    <w:rsid w:val="0080265B"/>
    <w:rsid w:val="008046FD"/>
    <w:rsid w:val="00810ECD"/>
    <w:rsid w:val="008157FC"/>
    <w:rsid w:val="00824494"/>
    <w:rsid w:val="00824B8A"/>
    <w:rsid w:val="00825712"/>
    <w:rsid w:val="0082587E"/>
    <w:rsid w:val="008355FD"/>
    <w:rsid w:val="00852196"/>
    <w:rsid w:val="008626FA"/>
    <w:rsid w:val="00865859"/>
    <w:rsid w:val="00866A4D"/>
    <w:rsid w:val="008678CF"/>
    <w:rsid w:val="00872C55"/>
    <w:rsid w:val="008738C4"/>
    <w:rsid w:val="0087513C"/>
    <w:rsid w:val="0089170D"/>
    <w:rsid w:val="008937C6"/>
    <w:rsid w:val="00895D73"/>
    <w:rsid w:val="008B265A"/>
    <w:rsid w:val="008B385D"/>
    <w:rsid w:val="008B5AA3"/>
    <w:rsid w:val="008B7D6B"/>
    <w:rsid w:val="008C0C88"/>
    <w:rsid w:val="008C4316"/>
    <w:rsid w:val="008D430A"/>
    <w:rsid w:val="008D7929"/>
    <w:rsid w:val="008E3C38"/>
    <w:rsid w:val="008E5DC4"/>
    <w:rsid w:val="008F722A"/>
    <w:rsid w:val="00902FE9"/>
    <w:rsid w:val="009140FF"/>
    <w:rsid w:val="00915D42"/>
    <w:rsid w:val="00926CCE"/>
    <w:rsid w:val="00943477"/>
    <w:rsid w:val="0094664C"/>
    <w:rsid w:val="00954489"/>
    <w:rsid w:val="00954576"/>
    <w:rsid w:val="00956165"/>
    <w:rsid w:val="00971C34"/>
    <w:rsid w:val="009760FD"/>
    <w:rsid w:val="00977AD8"/>
    <w:rsid w:val="009838A4"/>
    <w:rsid w:val="00983EA3"/>
    <w:rsid w:val="009916E1"/>
    <w:rsid w:val="00995F2D"/>
    <w:rsid w:val="00997C6E"/>
    <w:rsid w:val="009A0988"/>
    <w:rsid w:val="009B2A13"/>
    <w:rsid w:val="009D1B62"/>
    <w:rsid w:val="009D1D1C"/>
    <w:rsid w:val="009D5AE9"/>
    <w:rsid w:val="009D5F31"/>
    <w:rsid w:val="009E3231"/>
    <w:rsid w:val="009E59DB"/>
    <w:rsid w:val="009E6399"/>
    <w:rsid w:val="009F0BC2"/>
    <w:rsid w:val="009F7B80"/>
    <w:rsid w:val="00A015A1"/>
    <w:rsid w:val="00A0282B"/>
    <w:rsid w:val="00A13453"/>
    <w:rsid w:val="00A15049"/>
    <w:rsid w:val="00A314CE"/>
    <w:rsid w:val="00A31BE6"/>
    <w:rsid w:val="00A44D77"/>
    <w:rsid w:val="00A5585F"/>
    <w:rsid w:val="00A61B79"/>
    <w:rsid w:val="00A72C52"/>
    <w:rsid w:val="00A9674F"/>
    <w:rsid w:val="00A96803"/>
    <w:rsid w:val="00AA1B4F"/>
    <w:rsid w:val="00AA39C0"/>
    <w:rsid w:val="00AC1C2F"/>
    <w:rsid w:val="00AD1594"/>
    <w:rsid w:val="00AD48A5"/>
    <w:rsid w:val="00AD5274"/>
    <w:rsid w:val="00AD7EAD"/>
    <w:rsid w:val="00AE5583"/>
    <w:rsid w:val="00AE5C6E"/>
    <w:rsid w:val="00AF0DC9"/>
    <w:rsid w:val="00AF4D4D"/>
    <w:rsid w:val="00B17B20"/>
    <w:rsid w:val="00B261D0"/>
    <w:rsid w:val="00B341AF"/>
    <w:rsid w:val="00B437AE"/>
    <w:rsid w:val="00B46CA2"/>
    <w:rsid w:val="00B55350"/>
    <w:rsid w:val="00B579AB"/>
    <w:rsid w:val="00B673BA"/>
    <w:rsid w:val="00B77081"/>
    <w:rsid w:val="00BB14FF"/>
    <w:rsid w:val="00BC4DBE"/>
    <w:rsid w:val="00C070AC"/>
    <w:rsid w:val="00C103BB"/>
    <w:rsid w:val="00C13A98"/>
    <w:rsid w:val="00C16D18"/>
    <w:rsid w:val="00C20F7C"/>
    <w:rsid w:val="00C252B5"/>
    <w:rsid w:val="00C253FA"/>
    <w:rsid w:val="00C26C54"/>
    <w:rsid w:val="00C33A15"/>
    <w:rsid w:val="00C378E3"/>
    <w:rsid w:val="00C41563"/>
    <w:rsid w:val="00C4506F"/>
    <w:rsid w:val="00C507A9"/>
    <w:rsid w:val="00C604E9"/>
    <w:rsid w:val="00C6292D"/>
    <w:rsid w:val="00C66E37"/>
    <w:rsid w:val="00CA0E05"/>
    <w:rsid w:val="00CB07CA"/>
    <w:rsid w:val="00CC44AA"/>
    <w:rsid w:val="00CC6FA1"/>
    <w:rsid w:val="00CD3A46"/>
    <w:rsid w:val="00CF274B"/>
    <w:rsid w:val="00CF47C4"/>
    <w:rsid w:val="00CF7CEF"/>
    <w:rsid w:val="00D04B7B"/>
    <w:rsid w:val="00D05C26"/>
    <w:rsid w:val="00D12A12"/>
    <w:rsid w:val="00D14AD8"/>
    <w:rsid w:val="00D17E20"/>
    <w:rsid w:val="00D20D69"/>
    <w:rsid w:val="00D31D35"/>
    <w:rsid w:val="00D34399"/>
    <w:rsid w:val="00D41903"/>
    <w:rsid w:val="00D5126F"/>
    <w:rsid w:val="00D51A4F"/>
    <w:rsid w:val="00D5576D"/>
    <w:rsid w:val="00D561ED"/>
    <w:rsid w:val="00D67CAE"/>
    <w:rsid w:val="00D71D5E"/>
    <w:rsid w:val="00D72F7F"/>
    <w:rsid w:val="00D75426"/>
    <w:rsid w:val="00D773A1"/>
    <w:rsid w:val="00D800DE"/>
    <w:rsid w:val="00D83506"/>
    <w:rsid w:val="00D845DA"/>
    <w:rsid w:val="00DA4564"/>
    <w:rsid w:val="00DB3D3F"/>
    <w:rsid w:val="00DC4B13"/>
    <w:rsid w:val="00DC5CC5"/>
    <w:rsid w:val="00DD37C9"/>
    <w:rsid w:val="00DE5419"/>
    <w:rsid w:val="00DF2FF0"/>
    <w:rsid w:val="00DF7146"/>
    <w:rsid w:val="00E0779F"/>
    <w:rsid w:val="00E12262"/>
    <w:rsid w:val="00E13062"/>
    <w:rsid w:val="00E1319D"/>
    <w:rsid w:val="00E15AE5"/>
    <w:rsid w:val="00E264C6"/>
    <w:rsid w:val="00E371BB"/>
    <w:rsid w:val="00E40E3B"/>
    <w:rsid w:val="00E45E21"/>
    <w:rsid w:val="00E51DFC"/>
    <w:rsid w:val="00E531FC"/>
    <w:rsid w:val="00E53604"/>
    <w:rsid w:val="00E6721C"/>
    <w:rsid w:val="00E72F32"/>
    <w:rsid w:val="00E77337"/>
    <w:rsid w:val="00E83148"/>
    <w:rsid w:val="00E84EE7"/>
    <w:rsid w:val="00E85F38"/>
    <w:rsid w:val="00E91AD2"/>
    <w:rsid w:val="00EA5277"/>
    <w:rsid w:val="00EA6CCB"/>
    <w:rsid w:val="00EC03F2"/>
    <w:rsid w:val="00EC383D"/>
    <w:rsid w:val="00EC5B27"/>
    <w:rsid w:val="00ED6833"/>
    <w:rsid w:val="00EE0BC7"/>
    <w:rsid w:val="00EE5FBE"/>
    <w:rsid w:val="00EF05A6"/>
    <w:rsid w:val="00EF2E20"/>
    <w:rsid w:val="00EF5FB9"/>
    <w:rsid w:val="00EF6E03"/>
    <w:rsid w:val="00F0435B"/>
    <w:rsid w:val="00F26B96"/>
    <w:rsid w:val="00F43BE7"/>
    <w:rsid w:val="00F54DA5"/>
    <w:rsid w:val="00F66B8E"/>
    <w:rsid w:val="00F703B9"/>
    <w:rsid w:val="00F90AD3"/>
    <w:rsid w:val="00FA6E2A"/>
    <w:rsid w:val="00FA6F67"/>
    <w:rsid w:val="00FC1C0F"/>
    <w:rsid w:val="00FD00E5"/>
    <w:rsid w:val="00FD5D31"/>
    <w:rsid w:val="00FF1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1939686"/>
  <w15:docId w15:val="{BC5F3348-82E1-4D5D-B6E0-02A53E103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1D35"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1504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4F4B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7E671E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402003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361"/>
    <w:rPr>
      <w:rFonts w:cs="Times New Roman"/>
      <w:sz w:val="2"/>
    </w:rPr>
  </w:style>
  <w:style w:type="paragraph" w:styleId="ListParagraph">
    <w:name w:val="List Paragraph"/>
    <w:basedOn w:val="Normal"/>
    <w:uiPriority w:val="99"/>
    <w:qFormat/>
    <w:rsid w:val="00210654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A0E0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0E0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0E0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0E05"/>
    <w:rPr>
      <w:sz w:val="24"/>
      <w:szCs w:val="24"/>
    </w:rPr>
  </w:style>
  <w:style w:type="paragraph" w:customStyle="1" w:styleId="Default">
    <w:name w:val="Default"/>
    <w:rsid w:val="00B341AF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15049"/>
    <w:rPr>
      <w:b/>
      <w:bCs/>
      <w:sz w:val="36"/>
      <w:szCs w:val="36"/>
    </w:rPr>
  </w:style>
  <w:style w:type="character" w:customStyle="1" w:styleId="a-size-medium">
    <w:name w:val="a-size-medium"/>
    <w:basedOn w:val="DefaultParagraphFont"/>
    <w:rsid w:val="00A150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4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4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mazon.com/Microprocessors-Pentium-Processor-Architecture-Programming/dp/0130607142/ref=sr_1_1?dchild=1&amp;qid=1635061233&amp;qsid=139-8532893-9939253&amp;refinements=p_27%3ABarry+B.+Brey&amp;s=books&amp;sr=1-1&amp;sres=0130607142%2C0130885460%2C0675204437%2C0132606704%2C0131195069%2C0030264235%2C067520884X%2C0130908045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fma@ewubd.edu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7E8763-9B54-4867-B73A-FC9292AC4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730</Words>
  <Characters>45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Mahee</dc:creator>
  <cp:lastModifiedBy>mashukalamgir rajeeb</cp:lastModifiedBy>
  <cp:revision>4</cp:revision>
  <cp:lastPrinted>2022-06-13T11:04:00Z</cp:lastPrinted>
  <dcterms:created xsi:type="dcterms:W3CDTF">2022-06-02T06:24:00Z</dcterms:created>
  <dcterms:modified xsi:type="dcterms:W3CDTF">2022-06-13T11:05:00Z</dcterms:modified>
</cp:coreProperties>
</file>